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B7B7C" w14:textId="71E13D96" w:rsidR="000C2586" w:rsidRPr="00550BC4" w:rsidRDefault="000C2586" w:rsidP="000C2586">
      <w:pPr>
        <w:jc w:val="center"/>
        <w:rPr>
          <w:b/>
        </w:rPr>
      </w:pPr>
      <w:r>
        <w:rPr>
          <w:b/>
        </w:rPr>
        <w:t xml:space="preserve">Egyetemes Filmtörténet </w:t>
      </w:r>
      <w:r w:rsidRPr="00550BC4">
        <w:rPr>
          <w:b/>
        </w:rPr>
        <w:t>I</w:t>
      </w:r>
      <w:r w:rsidR="009B3E8A">
        <w:rPr>
          <w:b/>
        </w:rPr>
        <w:t>V</w:t>
      </w:r>
      <w:r w:rsidRPr="00550BC4">
        <w:rPr>
          <w:b/>
        </w:rPr>
        <w:t>.</w:t>
      </w:r>
    </w:p>
    <w:p w14:paraId="53BEBB6B" w14:textId="27FA48F9" w:rsidR="000C2586" w:rsidRPr="00475E43" w:rsidRDefault="000C2586" w:rsidP="00475E43">
      <w:pPr>
        <w:spacing w:after="0"/>
        <w:rPr>
          <w:b/>
          <w:bCs/>
        </w:rPr>
      </w:pPr>
      <w:r w:rsidRPr="00475E43">
        <w:rPr>
          <w:b/>
          <w:bCs/>
        </w:rPr>
        <w:t>Oktató:</w:t>
      </w:r>
      <w:r w:rsidR="00475E43" w:rsidRPr="00475E43">
        <w:rPr>
          <w:b/>
          <w:bCs/>
        </w:rPr>
        <w:t xml:space="preserve"> Dr.</w:t>
      </w:r>
      <w:r w:rsidRPr="00475E43">
        <w:rPr>
          <w:b/>
          <w:bCs/>
        </w:rPr>
        <w:t xml:space="preserve"> Váró Kata Anna</w:t>
      </w:r>
      <w:r w:rsidR="009B3E8A" w:rsidRPr="00475E43">
        <w:rPr>
          <w:b/>
          <w:bCs/>
        </w:rPr>
        <w:t xml:space="preserve"> </w:t>
      </w:r>
    </w:p>
    <w:p w14:paraId="581575D8" w14:textId="51B8F3F1" w:rsidR="000C2586" w:rsidRPr="00475E43" w:rsidRDefault="000C2586" w:rsidP="00475E43">
      <w:pPr>
        <w:spacing w:after="0"/>
        <w:rPr>
          <w:b/>
          <w:bCs/>
        </w:rPr>
      </w:pPr>
      <w:r w:rsidRPr="00475E43">
        <w:rPr>
          <w:b/>
          <w:bCs/>
        </w:rPr>
        <w:t>Kurzus kódja: BTALF010</w:t>
      </w:r>
      <w:r w:rsidR="002B7BBF" w:rsidRPr="00475E43">
        <w:rPr>
          <w:b/>
          <w:bCs/>
        </w:rPr>
        <w:t>9</w:t>
      </w:r>
      <w:r w:rsidRPr="00475E43">
        <w:rPr>
          <w:b/>
          <w:bCs/>
        </w:rPr>
        <w:t>BA-K2</w:t>
      </w:r>
    </w:p>
    <w:p w14:paraId="4A56B915" w14:textId="01DC7F85" w:rsidR="000C2586" w:rsidRPr="00475E43" w:rsidRDefault="000C2586" w:rsidP="00475E43">
      <w:pPr>
        <w:spacing w:after="0"/>
        <w:rPr>
          <w:b/>
          <w:bCs/>
        </w:rPr>
      </w:pPr>
      <w:r w:rsidRPr="00475E43">
        <w:rPr>
          <w:b/>
          <w:bCs/>
        </w:rPr>
        <w:t xml:space="preserve">Helye: </w:t>
      </w:r>
      <w:r w:rsidR="00475E43" w:rsidRPr="00475E43">
        <w:rPr>
          <w:b/>
          <w:bCs/>
        </w:rPr>
        <w:t>X. előadó</w:t>
      </w:r>
    </w:p>
    <w:p w14:paraId="7C073DC1" w14:textId="49E9AC09" w:rsidR="000C2586" w:rsidRPr="00475E43" w:rsidRDefault="000C2586" w:rsidP="00475E43">
      <w:pPr>
        <w:spacing w:after="0"/>
        <w:rPr>
          <w:b/>
          <w:bCs/>
        </w:rPr>
      </w:pPr>
      <w:r w:rsidRPr="00475E43">
        <w:rPr>
          <w:b/>
          <w:bCs/>
        </w:rPr>
        <w:t xml:space="preserve">Ideje: szerda </w:t>
      </w:r>
      <w:r w:rsidR="002B7BBF" w:rsidRPr="00475E43">
        <w:rPr>
          <w:b/>
          <w:bCs/>
        </w:rPr>
        <w:t>10–</w:t>
      </w:r>
      <w:r w:rsidRPr="00475E43">
        <w:rPr>
          <w:b/>
          <w:bCs/>
        </w:rPr>
        <w:t>1</w:t>
      </w:r>
      <w:r w:rsidR="002B7BBF" w:rsidRPr="00475E43">
        <w:rPr>
          <w:b/>
          <w:bCs/>
        </w:rPr>
        <w:t>2</w:t>
      </w:r>
      <w:r w:rsidRPr="00475E43">
        <w:rPr>
          <w:b/>
          <w:bCs/>
        </w:rPr>
        <w:t>-ig</w:t>
      </w:r>
    </w:p>
    <w:p w14:paraId="3CD9213B" w14:textId="77777777" w:rsidR="000C2586" w:rsidRDefault="000C2586" w:rsidP="000C2586"/>
    <w:p w14:paraId="70DCA1AF" w14:textId="5F5AD274" w:rsidR="000C2586" w:rsidRDefault="000C2586" w:rsidP="000C2586">
      <w:pPr>
        <w:jc w:val="both"/>
      </w:pPr>
      <w:r>
        <w:t xml:space="preserve">Tantárgy célja: </w:t>
      </w:r>
      <w:r w:rsidR="00B702E3">
        <w:t>m</w:t>
      </w:r>
      <w:r>
        <w:t>egismertetni a hallgatókat a brit filmgyártásban</w:t>
      </w:r>
      <w:r w:rsidR="00E934BB">
        <w:t xml:space="preserve"> az</w:t>
      </w:r>
      <w:r w:rsidR="007D24D2">
        <w:t xml:space="preserve"> angol</w:t>
      </w:r>
      <w:r w:rsidR="00E934BB">
        <w:t xml:space="preserve"> újhullámot követő, </w:t>
      </w:r>
      <w:r w:rsidR="007D24D2">
        <w:t xml:space="preserve">„egy szendvics kiábrándítóan vékony </w:t>
      </w:r>
      <w:proofErr w:type="spellStart"/>
      <w:r w:rsidR="007D24D2">
        <w:t>töltelékeként</w:t>
      </w:r>
      <w:proofErr w:type="spellEnd"/>
      <w:r w:rsidR="007D24D2">
        <w:t xml:space="preserve">” jellemzett </w:t>
      </w:r>
      <w:r w:rsidR="00103081">
        <w:t>hetvenes évek brit filmművészetével</w:t>
      </w:r>
      <w:r>
        <w:t xml:space="preserve"> és a korszak legfontosabb filmjeivel. A brit film</w:t>
      </w:r>
      <w:r w:rsidR="00103081">
        <w:t xml:space="preserve"> ezen időszakában jelentős változás ment végbe a közönség összetételében, a </w:t>
      </w:r>
      <w:r w:rsidR="008B55C9">
        <w:t>cenzori szabályzásban</w:t>
      </w:r>
      <w:r w:rsidR="001512D0">
        <w:t xml:space="preserve"> és</w:t>
      </w:r>
      <w:r w:rsidR="00EC53FF">
        <w:t xml:space="preserve"> a</w:t>
      </w:r>
      <w:r w:rsidR="001512D0">
        <w:t xml:space="preserve"> finanszírozásban, amely a gyártásra </w:t>
      </w:r>
      <w:r w:rsidR="004C1738">
        <w:t>és a filmek tematikájára</w:t>
      </w:r>
      <w:r w:rsidR="00EC53FF">
        <w:t xml:space="preserve"> is</w:t>
      </w:r>
      <w:r w:rsidR="004C1738">
        <w:t xml:space="preserve"> egyaránt hatást gyakorolt</w:t>
      </w:r>
      <w:r w:rsidR="007809D3">
        <w:t>. Előtérbe került a műfajiság</w:t>
      </w:r>
      <w:r w:rsidR="00E03161">
        <w:t>,</w:t>
      </w:r>
      <w:r w:rsidR="002D4FE0">
        <w:t xml:space="preserve"> az ekkoriban végbemenő társadalmi változások</w:t>
      </w:r>
      <w:r w:rsidR="00E03161">
        <w:t xml:space="preserve">nak köszönhetően pedig a </w:t>
      </w:r>
      <w:proofErr w:type="spellStart"/>
      <w:r w:rsidR="00E03161">
        <w:t>maszkulinitás</w:t>
      </w:r>
      <w:proofErr w:type="spellEnd"/>
      <w:r w:rsidR="00E03161">
        <w:t xml:space="preserve">, illetve a hagyományos férfi-női szerepek átértékelődése. </w:t>
      </w:r>
      <w:r w:rsidR="003E39AC">
        <w:t xml:space="preserve">A </w:t>
      </w:r>
      <w:r w:rsidR="00CA7A2D">
        <w:t>„</w:t>
      </w:r>
      <w:r w:rsidR="009B5CE8">
        <w:t>marginális</w:t>
      </w:r>
      <w:r w:rsidR="00CA7A2D">
        <w:t>”</w:t>
      </w:r>
      <w:r w:rsidR="009B5CE8">
        <w:t xml:space="preserve"> előretörésével új, eredeti látásmódú alkotó</w:t>
      </w:r>
      <w:r w:rsidR="00AE24D6">
        <w:t>k jelent</w:t>
      </w:r>
      <w:r w:rsidR="00C725D8">
        <w:t>ek meg, akik minden addiginál merészebb</w:t>
      </w:r>
      <w:r w:rsidR="00707A12">
        <w:t xml:space="preserve">, a mai napig </w:t>
      </w:r>
      <w:proofErr w:type="spellStart"/>
      <w:r w:rsidR="00707A12">
        <w:t>kult</w:t>
      </w:r>
      <w:proofErr w:type="spellEnd"/>
      <w:r w:rsidR="009F777D">
        <w:t xml:space="preserve"> s</w:t>
      </w:r>
      <w:r w:rsidR="00707A12">
        <w:t>tátusznak örvendő filmeket készítettek.</w:t>
      </w:r>
    </w:p>
    <w:p w14:paraId="5B339AD4" w14:textId="77777777" w:rsidR="000C2586" w:rsidRDefault="000C2586" w:rsidP="000C2586">
      <w:pPr>
        <w:jc w:val="both"/>
      </w:pPr>
    </w:p>
    <w:p w14:paraId="65C7925A" w14:textId="407D3A07" w:rsidR="000C2586" w:rsidRDefault="00707A12" w:rsidP="000C2586">
      <w:pPr>
        <w:jc w:val="both"/>
      </w:pPr>
      <w:r>
        <w:t>Követelmény: a hallgatóknak választaniuk kell egy alkotást, amiből</w:t>
      </w:r>
      <w:r w:rsidR="00975B9C">
        <w:t xml:space="preserve"> rövid prezentációt készítenek</w:t>
      </w:r>
      <w:r>
        <w:t>. Az ór</w:t>
      </w:r>
      <w:r w:rsidR="00975B9C">
        <w:t xml:space="preserve">ákon való aktív részvétel, a prezentáció és a félévvégi zárthelyi dolgozat eredménye adja majd a </w:t>
      </w:r>
      <w:r w:rsidR="007C6EB1">
        <w:t>félévvégi érdemjegyet.</w:t>
      </w:r>
    </w:p>
    <w:p w14:paraId="79B79F8A" w14:textId="33528A98" w:rsidR="00F5236D" w:rsidRDefault="00F5236D" w:rsidP="000C2586"/>
    <w:p w14:paraId="7C672A2C" w14:textId="3392D754" w:rsidR="00F5236D" w:rsidRDefault="00CA7A2D" w:rsidP="00E712ED">
      <w:pPr>
        <w:spacing w:after="0"/>
      </w:pPr>
      <w:r>
        <w:t>1</w:t>
      </w:r>
      <w:r w:rsidR="000C2586">
        <w:t>. hét</w:t>
      </w:r>
      <w:r w:rsidR="00B74284">
        <w:t xml:space="preserve"> (február </w:t>
      </w:r>
      <w:r w:rsidR="00530CFF">
        <w:t>9.</w:t>
      </w:r>
      <w:r w:rsidR="00B74284">
        <w:t>)</w:t>
      </w:r>
      <w:r w:rsidR="000C2586">
        <w:t xml:space="preserve">: </w:t>
      </w:r>
      <w:r w:rsidR="00F5236D">
        <w:t xml:space="preserve">Orientáció; A Free </w:t>
      </w:r>
      <w:proofErr w:type="spellStart"/>
      <w:r w:rsidR="00F5236D">
        <w:t>Cinema</w:t>
      </w:r>
      <w:proofErr w:type="spellEnd"/>
      <w:r w:rsidR="00F5236D">
        <w:t xml:space="preserve"> és az angol újhullám</w:t>
      </w:r>
      <w:r w:rsidR="00B74284">
        <w:t xml:space="preserve"> vívmányai</w:t>
      </w:r>
    </w:p>
    <w:p w14:paraId="22CD4991" w14:textId="234C5FC1" w:rsidR="00F5236D" w:rsidRDefault="00CA7A2D" w:rsidP="00E712ED">
      <w:pPr>
        <w:spacing w:after="0"/>
      </w:pPr>
      <w:r>
        <w:t>2</w:t>
      </w:r>
      <w:r w:rsidR="000C2586">
        <w:t>. hét</w:t>
      </w:r>
      <w:r w:rsidR="00530CFF">
        <w:t xml:space="preserve"> (február 16.)</w:t>
      </w:r>
      <w:r w:rsidR="000C2586">
        <w:t xml:space="preserve">: </w:t>
      </w:r>
      <w:r w:rsidR="00F5236D">
        <w:t>Az angol újhullám lecsengése;</w:t>
      </w:r>
      <w:r w:rsidR="00F5236D" w:rsidRPr="00DA28B8">
        <w:t xml:space="preserve"> </w:t>
      </w:r>
      <w:r w:rsidR="00F5236D" w:rsidRPr="00B74284">
        <w:rPr>
          <w:b/>
          <w:bCs/>
        </w:rPr>
        <w:t xml:space="preserve">John </w:t>
      </w:r>
      <w:proofErr w:type="spellStart"/>
      <w:r w:rsidR="00F5236D" w:rsidRPr="00B74284">
        <w:rPr>
          <w:b/>
          <w:bCs/>
        </w:rPr>
        <w:t>Schlesinger</w:t>
      </w:r>
      <w:proofErr w:type="spellEnd"/>
      <w:r w:rsidR="00B74284" w:rsidRPr="00B74284">
        <w:rPr>
          <w:b/>
          <w:bCs/>
        </w:rPr>
        <w:t>:</w:t>
      </w:r>
      <w:r w:rsidR="00F5236D" w:rsidRPr="00B74284">
        <w:rPr>
          <w:b/>
          <w:bCs/>
        </w:rPr>
        <w:t xml:space="preserve"> </w:t>
      </w:r>
      <w:r w:rsidR="00F5236D" w:rsidRPr="00B74284">
        <w:rPr>
          <w:b/>
          <w:bCs/>
          <w:i/>
        </w:rPr>
        <w:t>Darling</w:t>
      </w:r>
      <w:r w:rsidR="00F5236D" w:rsidRPr="00B74284">
        <w:rPr>
          <w:b/>
          <w:bCs/>
        </w:rPr>
        <w:t xml:space="preserve"> (1965)</w:t>
      </w:r>
    </w:p>
    <w:p w14:paraId="0F815AEC" w14:textId="33DE50FB" w:rsidR="00F5236D" w:rsidRDefault="00530CFF" w:rsidP="00E712ED">
      <w:pPr>
        <w:spacing w:after="0"/>
      </w:pPr>
      <w:r>
        <w:t>3</w:t>
      </w:r>
      <w:r w:rsidR="000C2586">
        <w:t>. hét</w:t>
      </w:r>
      <w:r>
        <w:t xml:space="preserve"> (február 23.)</w:t>
      </w:r>
      <w:r w:rsidR="000C2586">
        <w:t xml:space="preserve">: </w:t>
      </w:r>
      <w:r w:rsidR="00F5236D">
        <w:t>a „szvingelő London” („</w:t>
      </w:r>
      <w:proofErr w:type="spellStart"/>
      <w:r w:rsidR="00F5236D">
        <w:t>Swinging</w:t>
      </w:r>
      <w:proofErr w:type="spellEnd"/>
      <w:r w:rsidR="00F5236D">
        <w:t xml:space="preserve"> </w:t>
      </w:r>
      <w:proofErr w:type="spellStart"/>
      <w:r w:rsidR="00F5236D">
        <w:t>Sixties</w:t>
      </w:r>
      <w:proofErr w:type="spellEnd"/>
      <w:r w:rsidR="00F5236D">
        <w:t xml:space="preserve">”), </w:t>
      </w:r>
      <w:r w:rsidR="000A1784" w:rsidRPr="00FF0E67">
        <w:rPr>
          <w:b/>
          <w:bCs/>
        </w:rPr>
        <w:t>Lewis Gilbert</w:t>
      </w:r>
      <w:r w:rsidR="000A1784">
        <w:rPr>
          <w:b/>
          <w:bCs/>
        </w:rPr>
        <w:t>:</w:t>
      </w:r>
      <w:r w:rsidR="000A1784" w:rsidRPr="00FF0E67">
        <w:rPr>
          <w:b/>
          <w:bCs/>
        </w:rPr>
        <w:t xml:space="preserve"> </w:t>
      </w:r>
      <w:proofErr w:type="spellStart"/>
      <w:r w:rsidR="000A1784" w:rsidRPr="00FF0E67">
        <w:rPr>
          <w:b/>
          <w:bCs/>
          <w:i/>
        </w:rPr>
        <w:t>Alfie</w:t>
      </w:r>
      <w:proofErr w:type="spellEnd"/>
      <w:r w:rsidR="000A1784" w:rsidRPr="00FF0E67">
        <w:rPr>
          <w:b/>
          <w:bCs/>
          <w:i/>
        </w:rPr>
        <w:t xml:space="preserve"> – Szívtelen szívtipró</w:t>
      </w:r>
      <w:r w:rsidR="000A1784" w:rsidRPr="00FF0E67">
        <w:rPr>
          <w:b/>
          <w:bCs/>
        </w:rPr>
        <w:t xml:space="preserve"> (</w:t>
      </w:r>
      <w:proofErr w:type="spellStart"/>
      <w:r w:rsidR="000A1784" w:rsidRPr="00FF0E67">
        <w:rPr>
          <w:b/>
          <w:bCs/>
          <w:i/>
        </w:rPr>
        <w:t>Alfie</w:t>
      </w:r>
      <w:proofErr w:type="spellEnd"/>
      <w:r w:rsidR="000A1784" w:rsidRPr="00FF0E67">
        <w:rPr>
          <w:b/>
          <w:bCs/>
        </w:rPr>
        <w:t>, 1966)</w:t>
      </w:r>
      <w:r w:rsidR="00B2586F">
        <w:t xml:space="preserve"> </w:t>
      </w:r>
    </w:p>
    <w:p w14:paraId="26BC26D6" w14:textId="72D56DFE" w:rsidR="000C2586" w:rsidRPr="00025429" w:rsidRDefault="00530CFF" w:rsidP="00E712ED">
      <w:pPr>
        <w:spacing w:after="0"/>
      </w:pPr>
      <w:r>
        <w:t>4</w:t>
      </w:r>
      <w:r w:rsidR="000C2586">
        <w:t>. hét</w:t>
      </w:r>
      <w:r>
        <w:t xml:space="preserve"> (március 2.)</w:t>
      </w:r>
      <w:r w:rsidR="000C2586">
        <w:t xml:space="preserve">: </w:t>
      </w:r>
      <w:r w:rsidR="000673ED">
        <w:t xml:space="preserve">James Bond és szerzői kézjeggyel ellátott kosztümös filmek; </w:t>
      </w:r>
      <w:proofErr w:type="spellStart"/>
      <w:r w:rsidR="00BC1FD0" w:rsidRPr="00BC1FD0">
        <w:rPr>
          <w:b/>
          <w:bCs/>
        </w:rPr>
        <w:t>Terence</w:t>
      </w:r>
      <w:proofErr w:type="spellEnd"/>
      <w:r w:rsidR="00BC1FD0" w:rsidRPr="00BC1FD0">
        <w:rPr>
          <w:b/>
          <w:bCs/>
        </w:rPr>
        <w:t xml:space="preserve"> Young: </w:t>
      </w:r>
      <w:r w:rsidR="000A1784" w:rsidRPr="00E712ED">
        <w:rPr>
          <w:b/>
          <w:bCs/>
          <w:i/>
          <w:iCs/>
        </w:rPr>
        <w:t>Dr. No</w:t>
      </w:r>
      <w:r w:rsidR="001D2CC7" w:rsidRPr="00BC1FD0">
        <w:rPr>
          <w:b/>
          <w:bCs/>
        </w:rPr>
        <w:t xml:space="preserve"> </w:t>
      </w:r>
      <w:r w:rsidR="00BC1FD0">
        <w:rPr>
          <w:b/>
          <w:bCs/>
        </w:rPr>
        <w:t>(</w:t>
      </w:r>
      <w:r w:rsidR="001D2CC7" w:rsidRPr="00BC1FD0">
        <w:rPr>
          <w:b/>
          <w:bCs/>
        </w:rPr>
        <w:t>1962</w:t>
      </w:r>
      <w:r w:rsidR="00BC1FD0">
        <w:rPr>
          <w:b/>
          <w:bCs/>
        </w:rPr>
        <w:t>)</w:t>
      </w:r>
      <w:r w:rsidR="009B44EB">
        <w:rPr>
          <w:b/>
          <w:bCs/>
        </w:rPr>
        <w:t xml:space="preserve"> </w:t>
      </w:r>
    </w:p>
    <w:p w14:paraId="1B2A9A1D" w14:textId="63DD07DD" w:rsidR="000C2586" w:rsidRPr="00025429" w:rsidRDefault="00530CFF" w:rsidP="00E712ED">
      <w:pPr>
        <w:spacing w:after="0"/>
      </w:pPr>
      <w:r>
        <w:t>5</w:t>
      </w:r>
      <w:r w:rsidR="000C2586" w:rsidRPr="00025429">
        <w:t>. hét</w:t>
      </w:r>
      <w:r>
        <w:t xml:space="preserve"> (</w:t>
      </w:r>
      <w:r w:rsidR="009D0F9A">
        <w:t>március 9.</w:t>
      </w:r>
      <w:r>
        <w:t>)</w:t>
      </w:r>
      <w:r w:rsidR="000C2586" w:rsidRPr="00025429">
        <w:t>:</w:t>
      </w:r>
      <w:r w:rsidR="00106B09">
        <w:t xml:space="preserve"> </w:t>
      </w:r>
      <w:r w:rsidR="00AC5540">
        <w:t>Az 1968-as év, azaz az „</w:t>
      </w:r>
      <w:proofErr w:type="spellStart"/>
      <w:r w:rsidR="00AC5540">
        <w:t>annus</w:t>
      </w:r>
      <w:proofErr w:type="spellEnd"/>
      <w:r w:rsidR="00AC5540">
        <w:t xml:space="preserve"> </w:t>
      </w:r>
      <w:proofErr w:type="spellStart"/>
      <w:r w:rsidR="00AC5540">
        <w:t>mirabilis</w:t>
      </w:r>
      <w:proofErr w:type="spellEnd"/>
      <w:r w:rsidR="00AC5540">
        <w:t xml:space="preserve">” a brit filmben; a hetvenes évekkel beköszöntő váláság zenés filmek, </w:t>
      </w:r>
      <w:r w:rsidR="00E712ED">
        <w:t>a</w:t>
      </w:r>
      <w:r w:rsidR="00E712ED" w:rsidRPr="00025429">
        <w:t xml:space="preserve"> </w:t>
      </w:r>
      <w:proofErr w:type="spellStart"/>
      <w:r w:rsidR="00E712ED">
        <w:t>heist</w:t>
      </w:r>
      <w:proofErr w:type="spellEnd"/>
      <w:r w:rsidR="00E712ED">
        <w:t xml:space="preserve">-film; </w:t>
      </w:r>
      <w:r w:rsidR="00E712ED" w:rsidRPr="00FF0E67">
        <w:rPr>
          <w:b/>
          <w:bCs/>
        </w:rPr>
        <w:t>Peter Collinson</w:t>
      </w:r>
      <w:r w:rsidR="00E712ED">
        <w:rPr>
          <w:b/>
          <w:bCs/>
        </w:rPr>
        <w:t>:</w:t>
      </w:r>
      <w:r w:rsidR="00E712ED" w:rsidRPr="00FF0E67">
        <w:rPr>
          <w:b/>
          <w:bCs/>
        </w:rPr>
        <w:t xml:space="preserve"> </w:t>
      </w:r>
      <w:r w:rsidR="00E712ED" w:rsidRPr="00FF0E67">
        <w:rPr>
          <w:b/>
          <w:bCs/>
          <w:i/>
        </w:rPr>
        <w:t>Az olasz meló</w:t>
      </w:r>
      <w:r w:rsidR="00E712ED" w:rsidRPr="00FF0E67">
        <w:rPr>
          <w:b/>
          <w:bCs/>
        </w:rPr>
        <w:t xml:space="preserve"> (</w:t>
      </w:r>
      <w:r w:rsidR="00E712ED" w:rsidRPr="00FF0E67">
        <w:rPr>
          <w:b/>
          <w:bCs/>
          <w:i/>
        </w:rPr>
        <w:t>The Italian Job</w:t>
      </w:r>
      <w:r w:rsidR="00E712ED" w:rsidRPr="00FF0E67">
        <w:rPr>
          <w:b/>
          <w:bCs/>
        </w:rPr>
        <w:t>, 1969)</w:t>
      </w:r>
      <w:r w:rsidR="00C7027A">
        <w:rPr>
          <w:b/>
          <w:bCs/>
        </w:rPr>
        <w:t xml:space="preserve"> </w:t>
      </w:r>
      <w:r w:rsidR="00C7027A" w:rsidRPr="00722784">
        <w:rPr>
          <w:b/>
          <w:bCs/>
          <w:color w:val="FF0000"/>
        </w:rPr>
        <w:t>Szőllősi Bence</w:t>
      </w:r>
    </w:p>
    <w:p w14:paraId="4C67111E" w14:textId="768CC4C3" w:rsidR="000C2586" w:rsidRDefault="009D0F9A" w:rsidP="00E712ED">
      <w:pPr>
        <w:spacing w:after="0"/>
      </w:pPr>
      <w:r>
        <w:t>6</w:t>
      </w:r>
      <w:r w:rsidR="000C2586" w:rsidRPr="00025429">
        <w:t>. hét</w:t>
      </w:r>
      <w:r>
        <w:t xml:space="preserve"> (március 16.)</w:t>
      </w:r>
      <w:r w:rsidR="000C2586" w:rsidRPr="00025429">
        <w:t xml:space="preserve">: </w:t>
      </w:r>
      <w:r w:rsidR="00AC5540">
        <w:t xml:space="preserve">A hetvenes évek gazdasági és társadalmi viszonyai; </w:t>
      </w:r>
      <w:r w:rsidR="00BC1FD0">
        <w:t xml:space="preserve">gengszterfilmek </w:t>
      </w:r>
      <w:r w:rsidR="00BC1FD0" w:rsidRPr="00FF0E67">
        <w:rPr>
          <w:b/>
          <w:bCs/>
          <w:i/>
        </w:rPr>
        <w:t xml:space="preserve">Nicolas </w:t>
      </w:r>
      <w:proofErr w:type="spellStart"/>
      <w:r w:rsidR="00BC1FD0" w:rsidRPr="00FF0E67">
        <w:rPr>
          <w:b/>
          <w:bCs/>
          <w:i/>
        </w:rPr>
        <w:t>Roeg</w:t>
      </w:r>
      <w:proofErr w:type="spellEnd"/>
      <w:r w:rsidR="00BC1FD0">
        <w:rPr>
          <w:b/>
          <w:bCs/>
          <w:i/>
        </w:rPr>
        <w:t>:</w:t>
      </w:r>
      <w:r w:rsidR="00BC1FD0" w:rsidRPr="00FF0E67">
        <w:rPr>
          <w:b/>
          <w:bCs/>
          <w:i/>
        </w:rPr>
        <w:t xml:space="preserve"> Az előadás (Performance, 1970)</w:t>
      </w:r>
    </w:p>
    <w:p w14:paraId="290889C9" w14:textId="11C40301" w:rsidR="000C2586" w:rsidRDefault="009D0F9A" w:rsidP="00E712ED">
      <w:pPr>
        <w:spacing w:after="0"/>
      </w:pPr>
      <w:r>
        <w:t>7</w:t>
      </w:r>
      <w:r w:rsidR="000C2586">
        <w:t>. hét</w:t>
      </w:r>
      <w:r w:rsidR="000A7AC9">
        <w:t xml:space="preserve"> (március 23.)</w:t>
      </w:r>
      <w:r w:rsidR="000C2586">
        <w:t>:</w:t>
      </w:r>
      <w:r w:rsidR="00AB74E0">
        <w:t xml:space="preserve"> </w:t>
      </w:r>
      <w:r w:rsidR="00FF0E67">
        <w:t>A közönség átalakulása; gengszterfilm</w:t>
      </w:r>
      <w:r w:rsidR="00FF0E67" w:rsidRPr="00FF0E67">
        <w:rPr>
          <w:b/>
          <w:bCs/>
        </w:rPr>
        <w:t xml:space="preserve">; Mike </w:t>
      </w:r>
      <w:proofErr w:type="spellStart"/>
      <w:r w:rsidR="00FF0E67" w:rsidRPr="00FF0E67">
        <w:rPr>
          <w:b/>
          <w:bCs/>
        </w:rPr>
        <w:t>Hodges</w:t>
      </w:r>
      <w:proofErr w:type="spellEnd"/>
      <w:r w:rsidR="000C37B8">
        <w:rPr>
          <w:b/>
          <w:bCs/>
        </w:rPr>
        <w:t>:</w:t>
      </w:r>
      <w:r w:rsidR="00FF0E67" w:rsidRPr="00FF0E67">
        <w:rPr>
          <w:b/>
          <w:bCs/>
        </w:rPr>
        <w:t xml:space="preserve"> </w:t>
      </w:r>
      <w:proofErr w:type="spellStart"/>
      <w:r w:rsidR="00FF0E67" w:rsidRPr="00FF0E67">
        <w:rPr>
          <w:b/>
          <w:bCs/>
          <w:i/>
        </w:rPr>
        <w:t>Get</w:t>
      </w:r>
      <w:proofErr w:type="spellEnd"/>
      <w:r w:rsidR="00FF0E67" w:rsidRPr="00FF0E67">
        <w:rPr>
          <w:b/>
          <w:bCs/>
          <w:i/>
        </w:rPr>
        <w:t xml:space="preserve"> Carter</w:t>
      </w:r>
      <w:r w:rsidR="00FF0E67" w:rsidRPr="00FF0E67">
        <w:rPr>
          <w:b/>
          <w:bCs/>
        </w:rPr>
        <w:t xml:space="preserve"> (1971)</w:t>
      </w:r>
      <w:r w:rsidR="001536DB">
        <w:t xml:space="preserve"> </w:t>
      </w:r>
      <w:r w:rsidR="001536DB" w:rsidRPr="00722784">
        <w:rPr>
          <w:b/>
          <w:bCs/>
          <w:color w:val="FF0000"/>
        </w:rPr>
        <w:t>Mikó Ádám</w:t>
      </w:r>
    </w:p>
    <w:p w14:paraId="479AAE59" w14:textId="44DADEBA" w:rsidR="000C2586" w:rsidRPr="00025429" w:rsidRDefault="000A7AC9" w:rsidP="00E712ED">
      <w:pPr>
        <w:spacing w:after="0"/>
      </w:pPr>
      <w:r>
        <w:t>8</w:t>
      </w:r>
      <w:r w:rsidR="000C2586">
        <w:t>. hét</w:t>
      </w:r>
      <w:r>
        <w:t xml:space="preserve"> (március 30.)</w:t>
      </w:r>
      <w:r w:rsidR="000C37B8">
        <w:t>: Tavaszi szünet</w:t>
      </w:r>
    </w:p>
    <w:p w14:paraId="3D6ADEC0" w14:textId="493F11CB" w:rsidR="00AB74E0" w:rsidRPr="00025429" w:rsidRDefault="000A7AC9" w:rsidP="00E712ED">
      <w:pPr>
        <w:spacing w:after="0"/>
      </w:pPr>
      <w:r>
        <w:t>9.</w:t>
      </w:r>
      <w:r w:rsidR="000C2586" w:rsidRPr="00025429">
        <w:t xml:space="preserve"> hét</w:t>
      </w:r>
      <w:r w:rsidR="00C16D3B">
        <w:t xml:space="preserve"> (</w:t>
      </w:r>
      <w:r w:rsidR="00670319">
        <w:t>április 6.</w:t>
      </w:r>
      <w:r w:rsidR="00C16D3B">
        <w:t>)</w:t>
      </w:r>
      <w:r w:rsidR="000C2586" w:rsidRPr="00025429">
        <w:t xml:space="preserve">: </w:t>
      </w:r>
      <w:r w:rsidR="00C71DCE" w:rsidRPr="000C37B8">
        <w:rPr>
          <w:b/>
          <w:bCs/>
        </w:rPr>
        <w:t xml:space="preserve">Nicolas </w:t>
      </w:r>
      <w:proofErr w:type="spellStart"/>
      <w:r w:rsidR="00C71DCE" w:rsidRPr="000C37B8">
        <w:rPr>
          <w:b/>
          <w:bCs/>
        </w:rPr>
        <w:t>Roeg</w:t>
      </w:r>
      <w:proofErr w:type="spellEnd"/>
      <w:r w:rsidR="000C37B8">
        <w:rPr>
          <w:b/>
          <w:bCs/>
        </w:rPr>
        <w:t>:</w:t>
      </w:r>
      <w:r w:rsidR="00C71DCE" w:rsidRPr="000C37B8">
        <w:rPr>
          <w:b/>
          <w:bCs/>
        </w:rPr>
        <w:t xml:space="preserve"> </w:t>
      </w:r>
      <w:r w:rsidR="00C71DCE" w:rsidRPr="000C37B8">
        <w:rPr>
          <w:b/>
          <w:bCs/>
          <w:i/>
        </w:rPr>
        <w:t>Ne nézz vissza</w:t>
      </w:r>
      <w:r w:rsidR="00D74F04" w:rsidRPr="000C37B8">
        <w:rPr>
          <w:b/>
          <w:bCs/>
          <w:i/>
        </w:rPr>
        <w:t>!</w:t>
      </w:r>
      <w:r w:rsidR="00C71DCE" w:rsidRPr="000C37B8">
        <w:rPr>
          <w:b/>
          <w:bCs/>
        </w:rPr>
        <w:t xml:space="preserve"> (</w:t>
      </w:r>
      <w:proofErr w:type="spellStart"/>
      <w:r w:rsidR="00C71DCE" w:rsidRPr="000C37B8">
        <w:rPr>
          <w:b/>
          <w:bCs/>
          <w:i/>
        </w:rPr>
        <w:t>Don’t</w:t>
      </w:r>
      <w:proofErr w:type="spellEnd"/>
      <w:r w:rsidR="00C71DCE" w:rsidRPr="000C37B8">
        <w:rPr>
          <w:b/>
          <w:bCs/>
          <w:i/>
        </w:rPr>
        <w:t xml:space="preserve"> </w:t>
      </w:r>
      <w:proofErr w:type="spellStart"/>
      <w:r w:rsidR="00C71DCE" w:rsidRPr="000C37B8">
        <w:rPr>
          <w:b/>
          <w:bCs/>
          <w:i/>
        </w:rPr>
        <w:t>Look</w:t>
      </w:r>
      <w:proofErr w:type="spellEnd"/>
      <w:r w:rsidR="00C71DCE" w:rsidRPr="000C37B8">
        <w:rPr>
          <w:b/>
          <w:bCs/>
          <w:i/>
        </w:rPr>
        <w:t xml:space="preserve"> </w:t>
      </w:r>
      <w:proofErr w:type="spellStart"/>
      <w:r w:rsidR="00D74F04" w:rsidRPr="000C37B8">
        <w:rPr>
          <w:b/>
          <w:bCs/>
          <w:i/>
        </w:rPr>
        <w:t>Now</w:t>
      </w:r>
      <w:proofErr w:type="spellEnd"/>
      <w:r w:rsidR="00C71DCE" w:rsidRPr="000C37B8">
        <w:rPr>
          <w:b/>
          <w:bCs/>
        </w:rPr>
        <w:t>, 1973)</w:t>
      </w:r>
    </w:p>
    <w:p w14:paraId="0595438E" w14:textId="58113CD0" w:rsidR="00477608" w:rsidRDefault="000C2586" w:rsidP="00E712ED">
      <w:pPr>
        <w:spacing w:after="0"/>
      </w:pPr>
      <w:r w:rsidRPr="00025429">
        <w:t>1</w:t>
      </w:r>
      <w:r w:rsidR="00C16D3B">
        <w:t>0</w:t>
      </w:r>
      <w:r w:rsidRPr="00025429">
        <w:t>. hét</w:t>
      </w:r>
      <w:r w:rsidR="00C16D3B">
        <w:t xml:space="preserve"> (</w:t>
      </w:r>
      <w:r w:rsidR="000D1C26">
        <w:t>április 13.</w:t>
      </w:r>
      <w:r w:rsidR="00C16D3B">
        <w:t>)</w:t>
      </w:r>
      <w:r w:rsidRPr="00025429">
        <w:t xml:space="preserve">: </w:t>
      </w:r>
      <w:r w:rsidR="00477608">
        <w:t>A „</w:t>
      </w:r>
      <w:proofErr w:type="spellStart"/>
      <w:r w:rsidR="00477608">
        <w:t>folk</w:t>
      </w:r>
      <w:proofErr w:type="spellEnd"/>
      <w:r w:rsidR="00477608">
        <w:t xml:space="preserve">-horror”; </w:t>
      </w:r>
      <w:r w:rsidR="00477608" w:rsidRPr="00477608">
        <w:rPr>
          <w:b/>
          <w:bCs/>
        </w:rPr>
        <w:t xml:space="preserve">Robin Hardy: </w:t>
      </w:r>
      <w:r w:rsidR="00477608" w:rsidRPr="00477608">
        <w:rPr>
          <w:b/>
          <w:bCs/>
          <w:i/>
        </w:rPr>
        <w:t>A vesszőből font ember</w:t>
      </w:r>
      <w:r w:rsidR="00477608" w:rsidRPr="00477608">
        <w:rPr>
          <w:b/>
          <w:bCs/>
        </w:rPr>
        <w:t xml:space="preserve"> (</w:t>
      </w:r>
      <w:r w:rsidR="00477608" w:rsidRPr="00477608">
        <w:rPr>
          <w:b/>
          <w:bCs/>
          <w:i/>
        </w:rPr>
        <w:t xml:space="preserve">The </w:t>
      </w:r>
      <w:proofErr w:type="spellStart"/>
      <w:r w:rsidR="00477608" w:rsidRPr="00477608">
        <w:rPr>
          <w:b/>
          <w:bCs/>
          <w:i/>
        </w:rPr>
        <w:t>Wicker</w:t>
      </w:r>
      <w:proofErr w:type="spellEnd"/>
      <w:r w:rsidR="00477608" w:rsidRPr="00477608">
        <w:rPr>
          <w:b/>
          <w:bCs/>
          <w:i/>
        </w:rPr>
        <w:t xml:space="preserve"> Man</w:t>
      </w:r>
      <w:r w:rsidR="00477608" w:rsidRPr="00477608">
        <w:rPr>
          <w:b/>
          <w:bCs/>
        </w:rPr>
        <w:t>, 1973)</w:t>
      </w:r>
      <w:r w:rsidR="00C10425">
        <w:rPr>
          <w:b/>
          <w:bCs/>
        </w:rPr>
        <w:t xml:space="preserve"> </w:t>
      </w:r>
      <w:proofErr w:type="spellStart"/>
      <w:r w:rsidR="00C10425" w:rsidRPr="00722784">
        <w:rPr>
          <w:b/>
          <w:bCs/>
          <w:color w:val="FF0000"/>
        </w:rPr>
        <w:t>Czombos</w:t>
      </w:r>
      <w:proofErr w:type="spellEnd"/>
      <w:r w:rsidR="00C10425" w:rsidRPr="00722784">
        <w:rPr>
          <w:b/>
          <w:bCs/>
          <w:color w:val="FF0000"/>
        </w:rPr>
        <w:t xml:space="preserve"> Bence</w:t>
      </w:r>
    </w:p>
    <w:p w14:paraId="2C8BD24A" w14:textId="77777777" w:rsidR="00E712ED" w:rsidRDefault="000C2586" w:rsidP="00E712ED">
      <w:pPr>
        <w:spacing w:after="0"/>
      </w:pPr>
      <w:r>
        <w:t>1</w:t>
      </w:r>
      <w:r w:rsidR="00C16D3B">
        <w:t>1</w:t>
      </w:r>
      <w:r>
        <w:t>. hét</w:t>
      </w:r>
      <w:r w:rsidR="00C16D3B">
        <w:t xml:space="preserve"> (</w:t>
      </w:r>
      <w:r w:rsidR="000D1C26">
        <w:t>április 20.</w:t>
      </w:r>
      <w:r w:rsidR="00C16D3B">
        <w:t>)</w:t>
      </w:r>
      <w:r>
        <w:t xml:space="preserve">: </w:t>
      </w:r>
      <w:r w:rsidR="00E712ED" w:rsidRPr="00E712ED">
        <w:t xml:space="preserve">A brit film és a cenzúra; </w:t>
      </w:r>
      <w:r w:rsidR="00E712ED" w:rsidRPr="00FF0E67">
        <w:rPr>
          <w:b/>
          <w:bCs/>
        </w:rPr>
        <w:t xml:space="preserve">Michael Powell: </w:t>
      </w:r>
      <w:proofErr w:type="spellStart"/>
      <w:r w:rsidR="00E712ED" w:rsidRPr="00FF0E67">
        <w:rPr>
          <w:b/>
          <w:bCs/>
          <w:i/>
        </w:rPr>
        <w:t>Kamerales</w:t>
      </w:r>
      <w:proofErr w:type="spellEnd"/>
      <w:r w:rsidR="00E712ED" w:rsidRPr="00FF0E67">
        <w:rPr>
          <w:b/>
          <w:bCs/>
          <w:i/>
        </w:rPr>
        <w:t xml:space="preserve"> </w:t>
      </w:r>
      <w:r w:rsidR="00E712ED" w:rsidRPr="00FF0E67">
        <w:rPr>
          <w:b/>
          <w:bCs/>
        </w:rPr>
        <w:t>(</w:t>
      </w:r>
      <w:proofErr w:type="spellStart"/>
      <w:r w:rsidR="00E712ED" w:rsidRPr="00FF0E67">
        <w:rPr>
          <w:b/>
          <w:bCs/>
          <w:i/>
        </w:rPr>
        <w:t>Peeping</w:t>
      </w:r>
      <w:proofErr w:type="spellEnd"/>
      <w:r w:rsidR="00E712ED" w:rsidRPr="00FF0E67">
        <w:rPr>
          <w:b/>
          <w:bCs/>
          <w:i/>
        </w:rPr>
        <w:t xml:space="preserve"> Tom</w:t>
      </w:r>
      <w:r w:rsidR="00E712ED" w:rsidRPr="00FF0E67">
        <w:rPr>
          <w:b/>
          <w:bCs/>
        </w:rPr>
        <w:t>, 1960)</w:t>
      </w:r>
    </w:p>
    <w:p w14:paraId="1CC33C0C" w14:textId="5101F15C" w:rsidR="00E712ED" w:rsidRDefault="000C2586" w:rsidP="00E712ED">
      <w:pPr>
        <w:spacing w:after="0"/>
      </w:pPr>
      <w:r>
        <w:t>1</w:t>
      </w:r>
      <w:r w:rsidR="00CB657C">
        <w:t>2</w:t>
      </w:r>
      <w:r>
        <w:t>. hét</w:t>
      </w:r>
      <w:r w:rsidR="00CB657C">
        <w:t xml:space="preserve"> (</w:t>
      </w:r>
      <w:r w:rsidR="000D1C26">
        <w:t>április 27.</w:t>
      </w:r>
      <w:r w:rsidR="00CB657C">
        <w:t>)</w:t>
      </w:r>
      <w:r>
        <w:t>:</w:t>
      </w:r>
      <w:r w:rsidR="000A3623">
        <w:t xml:space="preserve"> </w:t>
      </w:r>
      <w:r w:rsidR="00D56B1C" w:rsidRPr="00D56B1C">
        <w:rPr>
          <w:b/>
          <w:bCs/>
        </w:rPr>
        <w:t xml:space="preserve">Ken Russell: </w:t>
      </w:r>
      <w:r w:rsidR="00D56B1C" w:rsidRPr="00D56B1C">
        <w:rPr>
          <w:b/>
          <w:bCs/>
          <w:i/>
          <w:iCs/>
        </w:rPr>
        <w:t>Ördögök</w:t>
      </w:r>
      <w:r w:rsidR="00D56B1C" w:rsidRPr="00D56B1C">
        <w:rPr>
          <w:b/>
          <w:bCs/>
        </w:rPr>
        <w:t xml:space="preserve"> (</w:t>
      </w:r>
      <w:r w:rsidR="00D56B1C" w:rsidRPr="00D56B1C">
        <w:rPr>
          <w:b/>
          <w:bCs/>
          <w:i/>
          <w:iCs/>
        </w:rPr>
        <w:t xml:space="preserve">The </w:t>
      </w:r>
      <w:proofErr w:type="spellStart"/>
      <w:r w:rsidR="00D56B1C" w:rsidRPr="00D56B1C">
        <w:rPr>
          <w:b/>
          <w:bCs/>
          <w:i/>
          <w:iCs/>
        </w:rPr>
        <w:t>Devils</w:t>
      </w:r>
      <w:proofErr w:type="spellEnd"/>
      <w:r w:rsidR="00D56B1C" w:rsidRPr="00D56B1C">
        <w:rPr>
          <w:b/>
          <w:bCs/>
        </w:rPr>
        <w:t>, 1971)</w:t>
      </w:r>
      <w:r w:rsidR="00780F69">
        <w:rPr>
          <w:b/>
          <w:bCs/>
        </w:rPr>
        <w:t xml:space="preserve"> </w:t>
      </w:r>
      <w:r w:rsidR="00780F69" w:rsidRPr="00722784">
        <w:rPr>
          <w:b/>
          <w:bCs/>
          <w:color w:val="FF0000"/>
        </w:rPr>
        <w:t>Papp Diána</w:t>
      </w:r>
    </w:p>
    <w:p w14:paraId="27E3300C" w14:textId="444B9D15" w:rsidR="000C2586" w:rsidRDefault="000C2586" w:rsidP="00E712ED">
      <w:pPr>
        <w:spacing w:after="0"/>
      </w:pPr>
      <w:r>
        <w:t>1</w:t>
      </w:r>
      <w:r w:rsidR="000D1C26">
        <w:t>3</w:t>
      </w:r>
      <w:r>
        <w:t>. hét</w:t>
      </w:r>
      <w:r w:rsidR="000D1C26">
        <w:t xml:space="preserve"> (</w:t>
      </w:r>
      <w:r w:rsidR="00670319">
        <w:t>május 4.</w:t>
      </w:r>
      <w:r w:rsidR="000D1C26">
        <w:t>)</w:t>
      </w:r>
      <w:r>
        <w:t xml:space="preserve">: </w:t>
      </w:r>
      <w:r w:rsidR="003D1C4A">
        <w:t xml:space="preserve">sci-fi; </w:t>
      </w:r>
      <w:r w:rsidR="003D1C4A" w:rsidRPr="00477608">
        <w:rPr>
          <w:b/>
          <w:bCs/>
        </w:rPr>
        <w:t xml:space="preserve">Nicolas </w:t>
      </w:r>
      <w:proofErr w:type="spellStart"/>
      <w:r w:rsidR="003D1C4A" w:rsidRPr="00477608">
        <w:rPr>
          <w:b/>
          <w:bCs/>
        </w:rPr>
        <w:t>Roeg</w:t>
      </w:r>
      <w:proofErr w:type="spellEnd"/>
      <w:r w:rsidR="003D1C4A" w:rsidRPr="00477608">
        <w:rPr>
          <w:b/>
          <w:bCs/>
        </w:rPr>
        <w:t xml:space="preserve">, </w:t>
      </w:r>
      <w:r w:rsidR="003D1C4A" w:rsidRPr="00477608">
        <w:rPr>
          <w:b/>
          <w:bCs/>
          <w:i/>
        </w:rPr>
        <w:t>A Földre pottyant férfi</w:t>
      </w:r>
      <w:r w:rsidR="003D1C4A" w:rsidRPr="00477608">
        <w:rPr>
          <w:b/>
          <w:bCs/>
        </w:rPr>
        <w:t xml:space="preserve"> (</w:t>
      </w:r>
      <w:r w:rsidR="003D1C4A" w:rsidRPr="00477608">
        <w:rPr>
          <w:b/>
          <w:bCs/>
          <w:i/>
        </w:rPr>
        <w:t xml:space="preserve">The Man </w:t>
      </w:r>
      <w:proofErr w:type="spellStart"/>
      <w:r w:rsidR="003D1C4A" w:rsidRPr="00477608">
        <w:rPr>
          <w:b/>
          <w:bCs/>
          <w:i/>
        </w:rPr>
        <w:t>Who</w:t>
      </w:r>
      <w:proofErr w:type="spellEnd"/>
      <w:r w:rsidR="003D1C4A" w:rsidRPr="00477608">
        <w:rPr>
          <w:b/>
          <w:bCs/>
          <w:i/>
        </w:rPr>
        <w:t xml:space="preserve"> </w:t>
      </w:r>
      <w:proofErr w:type="spellStart"/>
      <w:r w:rsidR="003D1C4A" w:rsidRPr="00477608">
        <w:rPr>
          <w:b/>
          <w:bCs/>
          <w:i/>
        </w:rPr>
        <w:t>Fell</w:t>
      </w:r>
      <w:proofErr w:type="spellEnd"/>
      <w:r w:rsidR="003D1C4A" w:rsidRPr="00477608">
        <w:rPr>
          <w:b/>
          <w:bCs/>
          <w:i/>
        </w:rPr>
        <w:t xml:space="preserve"> </w:t>
      </w:r>
      <w:proofErr w:type="spellStart"/>
      <w:r w:rsidR="003D1C4A" w:rsidRPr="00477608">
        <w:rPr>
          <w:b/>
          <w:bCs/>
          <w:i/>
        </w:rPr>
        <w:t>to</w:t>
      </w:r>
      <w:proofErr w:type="spellEnd"/>
      <w:r w:rsidR="003D1C4A" w:rsidRPr="00477608">
        <w:rPr>
          <w:b/>
          <w:bCs/>
          <w:i/>
        </w:rPr>
        <w:t xml:space="preserve"> </w:t>
      </w:r>
      <w:proofErr w:type="spellStart"/>
      <w:r w:rsidR="003D1C4A" w:rsidRPr="00477608">
        <w:rPr>
          <w:b/>
          <w:bCs/>
          <w:i/>
        </w:rPr>
        <w:t>Earth</w:t>
      </w:r>
      <w:proofErr w:type="spellEnd"/>
      <w:r w:rsidR="003D1C4A" w:rsidRPr="00477608">
        <w:rPr>
          <w:b/>
          <w:bCs/>
        </w:rPr>
        <w:t>, 1976)</w:t>
      </w:r>
      <w:r w:rsidR="00167E93">
        <w:rPr>
          <w:b/>
          <w:bCs/>
        </w:rPr>
        <w:t xml:space="preserve"> </w:t>
      </w:r>
      <w:proofErr w:type="spellStart"/>
      <w:r w:rsidR="00B2586F" w:rsidRPr="00722784">
        <w:rPr>
          <w:b/>
          <w:bCs/>
          <w:color w:val="FF0000"/>
        </w:rPr>
        <w:t>Dobány</w:t>
      </w:r>
      <w:proofErr w:type="spellEnd"/>
      <w:r w:rsidR="00B2586F" w:rsidRPr="00722784">
        <w:rPr>
          <w:b/>
          <w:bCs/>
          <w:color w:val="FF0000"/>
        </w:rPr>
        <w:t xml:space="preserve"> Bence</w:t>
      </w:r>
    </w:p>
    <w:p w14:paraId="728BD15E" w14:textId="08F320CE" w:rsidR="000C2586" w:rsidRDefault="00D74F04" w:rsidP="00E712ED">
      <w:pPr>
        <w:spacing w:after="0"/>
      </w:pPr>
      <w:r>
        <w:t>1</w:t>
      </w:r>
      <w:r w:rsidR="00670319">
        <w:t>4</w:t>
      </w:r>
      <w:r>
        <w:t>. hét</w:t>
      </w:r>
      <w:r w:rsidR="00670319">
        <w:t xml:space="preserve"> (május 11.)</w:t>
      </w:r>
      <w:r>
        <w:t xml:space="preserve">: </w:t>
      </w:r>
      <w:r w:rsidR="00AC5540">
        <w:t>Zárthelyi dolgozat</w:t>
      </w:r>
    </w:p>
    <w:p w14:paraId="78EBFBA1" w14:textId="77777777" w:rsidR="000C2586" w:rsidRDefault="000C2586" w:rsidP="000C2586"/>
    <w:p w14:paraId="102152B1" w14:textId="77777777" w:rsidR="000C2586" w:rsidRDefault="000C2586" w:rsidP="000C2586">
      <w:pPr>
        <w:rPr>
          <w:b/>
        </w:rPr>
      </w:pPr>
      <w:r w:rsidRPr="00091E4A">
        <w:rPr>
          <w:b/>
        </w:rPr>
        <w:t xml:space="preserve">Kötelező irodalom: </w:t>
      </w:r>
    </w:p>
    <w:p w14:paraId="3CE43758" w14:textId="77777777" w:rsidR="000C2586" w:rsidRDefault="000C2586" w:rsidP="000C2586">
      <w:pPr>
        <w:ind w:left="720" w:hanging="180"/>
      </w:pPr>
      <w:r>
        <w:t xml:space="preserve">Duncan </w:t>
      </w:r>
      <w:proofErr w:type="spellStart"/>
      <w:r>
        <w:t>Petrie</w:t>
      </w:r>
      <w:proofErr w:type="spellEnd"/>
      <w:r>
        <w:t xml:space="preserve">: “Brit film; Az identitás keresése “ In: Oxford filmenciklopédia / szerk. Geoffrey  </w:t>
      </w:r>
      <w:proofErr w:type="spellStart"/>
      <w:r>
        <w:t>Nowell</w:t>
      </w:r>
      <w:proofErr w:type="spellEnd"/>
      <w:r>
        <w:t xml:space="preserve">-Smith. – Bp.: Gloria, 1998. pp.630-641. </w:t>
      </w:r>
    </w:p>
    <w:p w14:paraId="1A2C0410" w14:textId="77777777" w:rsidR="000C2586" w:rsidRDefault="000C2586" w:rsidP="000C2586">
      <w:pPr>
        <w:ind w:left="720" w:hanging="180"/>
      </w:pPr>
    </w:p>
    <w:p w14:paraId="25A48C2B" w14:textId="77777777" w:rsidR="000C2586" w:rsidRDefault="000C2586" w:rsidP="000C2586">
      <w:pPr>
        <w:ind w:firstLine="540"/>
        <w:jc w:val="both"/>
      </w:pPr>
      <w:r>
        <w:t xml:space="preserve">David </w:t>
      </w:r>
      <w:proofErr w:type="spellStart"/>
      <w:r>
        <w:t>Bordwell</w:t>
      </w:r>
      <w:proofErr w:type="spellEnd"/>
      <w:r>
        <w:t xml:space="preserve"> és </w:t>
      </w:r>
      <w:proofErr w:type="spellStart"/>
      <w:r>
        <w:t>Kristin</w:t>
      </w:r>
      <w:proofErr w:type="spellEnd"/>
      <w:r>
        <w:t xml:space="preserve"> Thompson: „Minőség és vígjáték” In: A Film története, Palatinus Filmkönyvek sorozat, ford.: Módos Magdolna, 2007 pp.410-414.</w:t>
      </w:r>
    </w:p>
    <w:p w14:paraId="34A2037F" w14:textId="77777777" w:rsidR="000C2586" w:rsidRDefault="000C2586" w:rsidP="000C2586">
      <w:pPr>
        <w:ind w:left="720" w:hanging="180"/>
      </w:pPr>
    </w:p>
    <w:p w14:paraId="466CE99E" w14:textId="77777777" w:rsidR="000C2586" w:rsidRDefault="000C2586" w:rsidP="000C2586">
      <w:pPr>
        <w:ind w:firstLine="540"/>
        <w:jc w:val="both"/>
      </w:pPr>
      <w:r>
        <w:t xml:space="preserve">David </w:t>
      </w:r>
      <w:proofErr w:type="spellStart"/>
      <w:r>
        <w:t>Bordwell</w:t>
      </w:r>
      <w:proofErr w:type="spellEnd"/>
      <w:r>
        <w:t xml:space="preserve"> és </w:t>
      </w:r>
      <w:proofErr w:type="spellStart"/>
      <w:r>
        <w:t>Kristin</w:t>
      </w:r>
      <w:proofErr w:type="spellEnd"/>
      <w:r>
        <w:t xml:space="preserve"> Thompson: „Nagy-Britannia: realista dráma” In: A Film története, Palatinus Filmkönyvek sorozat, ford.: Módos Magdolna, 2007 pp.482-484.</w:t>
      </w:r>
    </w:p>
    <w:p w14:paraId="5B4B1B01" w14:textId="77777777" w:rsidR="000C2586" w:rsidRDefault="000C2586" w:rsidP="000C2586">
      <w:pPr>
        <w:ind w:left="720" w:hanging="180"/>
      </w:pPr>
    </w:p>
    <w:p w14:paraId="6B57CF93" w14:textId="77777777" w:rsidR="000C2586" w:rsidRDefault="000C2586" w:rsidP="000C2586">
      <w:pPr>
        <w:ind w:firstLine="540"/>
        <w:jc w:val="both"/>
      </w:pPr>
      <w:r>
        <w:t xml:space="preserve">David </w:t>
      </w:r>
      <w:proofErr w:type="spellStart"/>
      <w:r>
        <w:t>Bordwell</w:t>
      </w:r>
      <w:proofErr w:type="spellEnd"/>
      <w:r>
        <w:t xml:space="preserve"> és </w:t>
      </w:r>
      <w:proofErr w:type="spellStart"/>
      <w:r>
        <w:t>Kristin</w:t>
      </w:r>
      <w:proofErr w:type="spellEnd"/>
      <w:r>
        <w:t xml:space="preserve"> Thompson: „A Nemzeti Testület és a </w:t>
      </w:r>
      <w:r w:rsidRPr="00F5487F">
        <w:rPr>
          <w:i/>
        </w:rPr>
        <w:t xml:space="preserve">free </w:t>
      </w:r>
      <w:proofErr w:type="spellStart"/>
      <w:r w:rsidRPr="00F5487F">
        <w:rPr>
          <w:i/>
        </w:rPr>
        <w:t>cinema</w:t>
      </w:r>
      <w:proofErr w:type="spellEnd"/>
      <w:r>
        <w:t>” In: A Film története, Palatinus Filmkönyvek sorozat, ford.: Módos Magdolna, 2007 pp.508-509.</w:t>
      </w:r>
    </w:p>
    <w:p w14:paraId="6EC9DC31" w14:textId="77777777" w:rsidR="000C2586" w:rsidRDefault="000C2586" w:rsidP="000C2586">
      <w:pPr>
        <w:pStyle w:val="Szvegtrzsbehzssal"/>
        <w:ind w:left="720" w:hanging="180"/>
      </w:pPr>
    </w:p>
    <w:p w14:paraId="51113145" w14:textId="77777777" w:rsidR="000C2586" w:rsidRDefault="000C2586" w:rsidP="000C2586">
      <w:pPr>
        <w:ind w:firstLine="540"/>
        <w:jc w:val="both"/>
      </w:pPr>
      <w:r>
        <w:t xml:space="preserve">Geoffrey </w:t>
      </w:r>
      <w:proofErr w:type="spellStart"/>
      <w:r>
        <w:t>Nowell</w:t>
      </w:r>
      <w:proofErr w:type="spellEnd"/>
      <w:r>
        <w:t>-Smith, “A mozi feltámadása” (Oxford Film Enciklopédia) pp.793-799.</w:t>
      </w:r>
    </w:p>
    <w:p w14:paraId="546B18A2" w14:textId="77777777" w:rsidR="000C2586" w:rsidRDefault="000C2586" w:rsidP="000C2586">
      <w:pPr>
        <w:pStyle w:val="Szvegtrzsbehzssal"/>
        <w:ind w:firstLine="0"/>
        <w:rPr>
          <w:i/>
        </w:rPr>
      </w:pPr>
      <w:r>
        <w:tab/>
        <w:t xml:space="preserve">Váró Kata Anna: </w:t>
      </w:r>
      <w:r w:rsidRPr="009E2737">
        <w:rPr>
          <w:i/>
        </w:rPr>
        <w:t xml:space="preserve">A brit film és a nemzeti identitás; A brit film és filmtörténetírás az </w:t>
      </w:r>
    </w:p>
    <w:p w14:paraId="2B9CF1DE" w14:textId="237CF659" w:rsidR="000C2586" w:rsidRDefault="000C2586" w:rsidP="000C2586">
      <w:pPr>
        <w:pStyle w:val="Szvegtrzsbehzssal"/>
        <w:ind w:firstLine="0"/>
      </w:pPr>
      <w:r>
        <w:rPr>
          <w:i/>
        </w:rPr>
        <w:tab/>
      </w:r>
      <w:r w:rsidRPr="009E2737">
        <w:rPr>
          <w:i/>
        </w:rPr>
        <w:t>1970-80-as években.</w:t>
      </w:r>
      <w:r>
        <w:t xml:space="preserve"> </w:t>
      </w:r>
      <w:proofErr w:type="spellStart"/>
      <w:r>
        <w:t>Saarbrücken</w:t>
      </w:r>
      <w:proofErr w:type="spellEnd"/>
      <w:r>
        <w:t xml:space="preserve">, </w:t>
      </w:r>
      <w:proofErr w:type="spellStart"/>
      <w:r>
        <w:t>Deutschland</w:t>
      </w:r>
      <w:proofErr w:type="spellEnd"/>
      <w:r>
        <w:t>/</w:t>
      </w:r>
      <w:proofErr w:type="spellStart"/>
      <w:r>
        <w:t>Germany</w:t>
      </w:r>
      <w:proofErr w:type="spellEnd"/>
      <w:r>
        <w:t xml:space="preserve">: </w:t>
      </w:r>
      <w:proofErr w:type="spellStart"/>
      <w:r>
        <w:t>GlobeEdit</w:t>
      </w:r>
      <w:proofErr w:type="spellEnd"/>
      <w:r>
        <w:t>, 2017.</w:t>
      </w:r>
      <w:r w:rsidR="001B3211">
        <w:t xml:space="preserve"> </w:t>
      </w:r>
      <w:r w:rsidR="00EC2A93">
        <w:t xml:space="preserve">41–47.old, </w:t>
      </w:r>
      <w:r w:rsidR="00E17505">
        <w:t>51–</w:t>
      </w:r>
      <w:r w:rsidR="00AA2C94">
        <w:t xml:space="preserve">58.old, </w:t>
      </w:r>
      <w:r w:rsidR="00B021F4">
        <w:t>119–129.old.</w:t>
      </w:r>
    </w:p>
    <w:p w14:paraId="61D0D33A" w14:textId="77777777" w:rsidR="001B3211" w:rsidRDefault="001B3211" w:rsidP="000C2586">
      <w:pPr>
        <w:pStyle w:val="Szvegtrzsbehzssal"/>
        <w:ind w:firstLine="0"/>
      </w:pPr>
    </w:p>
    <w:p w14:paraId="5B061972" w14:textId="23443475" w:rsidR="00760087" w:rsidRDefault="00D572AA" w:rsidP="00760087">
      <w:pPr>
        <w:rPr>
          <w:b/>
        </w:rPr>
      </w:pPr>
      <w:r>
        <w:tab/>
        <w:t xml:space="preserve">Váró Kata Anna: </w:t>
      </w:r>
      <w:r w:rsidR="00760087">
        <w:t xml:space="preserve">„A brit identitás sötét oldala; Az okkultizmus kultusza a 60-as és 70-es évek brit filmművészetében. </w:t>
      </w:r>
      <w:hyperlink r:id="rId6" w:history="1">
        <w:r w:rsidR="00760087" w:rsidRPr="007B5955">
          <w:rPr>
            <w:rStyle w:val="Hiperhivatkozs"/>
            <w:b/>
          </w:rPr>
          <w:t>http://www.filmtett.ro/cikk/4766/a-brit-identitas-sotet-oldala-az-okkultizmus-kultusza-a-60-as-70-es-evek-brit-horrorfilmjeiben</w:t>
        </w:r>
      </w:hyperlink>
    </w:p>
    <w:p w14:paraId="0A9D44EC" w14:textId="77777777" w:rsidR="001B3211" w:rsidRDefault="001B3211" w:rsidP="00760087">
      <w:pPr>
        <w:rPr>
          <w:b/>
        </w:rPr>
      </w:pPr>
    </w:p>
    <w:p w14:paraId="0A1BE482" w14:textId="4E69D219" w:rsidR="00760087" w:rsidRDefault="00760087" w:rsidP="00760087">
      <w:pPr>
        <w:rPr>
          <w:b/>
        </w:rPr>
      </w:pPr>
      <w:r>
        <w:tab/>
        <w:t xml:space="preserve">Váró Kata Anna: „Szex, borzongás és rocksztárok; Nicolas </w:t>
      </w:r>
      <w:proofErr w:type="spellStart"/>
      <w:r>
        <w:t>Roeg</w:t>
      </w:r>
      <w:proofErr w:type="spellEnd"/>
      <w:r>
        <w:t xml:space="preserve">-portré” </w:t>
      </w:r>
      <w:hyperlink r:id="rId7" w:history="1">
        <w:r w:rsidRPr="007B5955">
          <w:rPr>
            <w:rStyle w:val="Hiperhivatkozs"/>
            <w:b/>
          </w:rPr>
          <w:t>http://www.filmtett.ro/cikk/szex-borzongas-es-rocksztarok-nicolas-roeg-portre/</w:t>
        </w:r>
      </w:hyperlink>
    </w:p>
    <w:p w14:paraId="4CADE40B" w14:textId="15068520" w:rsidR="001B3211" w:rsidRPr="00984E7A" w:rsidRDefault="001B3211" w:rsidP="00760087"/>
    <w:p w14:paraId="362DC8FC" w14:textId="33AE533F" w:rsidR="00C5668F" w:rsidRDefault="00C5668F" w:rsidP="00984E7A">
      <w:r w:rsidRPr="00984E7A">
        <w:t xml:space="preserve">Vincze Teréz: </w:t>
      </w:r>
      <w:r w:rsidR="004E6361">
        <w:t>„</w:t>
      </w:r>
      <w:r w:rsidR="00984E7A" w:rsidRPr="00984E7A">
        <w:t>Filmtörténet tizennégy részben (XI.)</w:t>
      </w:r>
      <w:r w:rsidR="004E6361">
        <w:t xml:space="preserve"> </w:t>
      </w:r>
      <w:r w:rsidR="00984E7A" w:rsidRPr="00984E7A">
        <w:t xml:space="preserve">Vissza a valósághoz (II.) – Az angol free </w:t>
      </w:r>
      <w:proofErr w:type="spellStart"/>
      <w:r w:rsidR="00984E7A" w:rsidRPr="00984E7A">
        <w:t>cinema</w:t>
      </w:r>
      <w:proofErr w:type="spellEnd"/>
      <w:r w:rsidR="00984E7A" w:rsidRPr="00984E7A">
        <w:t xml:space="preserve"> és az angol újhullám</w:t>
      </w:r>
      <w:r w:rsidR="004E6361">
        <w:t xml:space="preserve">” </w:t>
      </w:r>
      <w:hyperlink r:id="rId8" w:history="1">
        <w:r w:rsidR="004E6361" w:rsidRPr="00935218">
          <w:rPr>
            <w:rStyle w:val="Hiperhivatkozs"/>
          </w:rPr>
          <w:t>http://www.filmtett.ro/cikk/1403/filmtortenet-vissza-a-valosaghoz-ii-az-angol-free-cinema-es-az-angol-ujhullam</w:t>
        </w:r>
      </w:hyperlink>
      <w:r w:rsidR="004E6361">
        <w:t xml:space="preserve"> </w:t>
      </w:r>
    </w:p>
    <w:p w14:paraId="41BC5447" w14:textId="77777777" w:rsidR="004E6361" w:rsidRPr="00984E7A" w:rsidRDefault="004E6361" w:rsidP="00984E7A"/>
    <w:p w14:paraId="21576663" w14:textId="70FA1111" w:rsidR="00D21CC5" w:rsidRDefault="00533B32" w:rsidP="00D21CC5">
      <w:pPr>
        <w:ind w:firstLine="540"/>
        <w:jc w:val="both"/>
      </w:pPr>
      <w:proofErr w:type="spellStart"/>
      <w:r>
        <w:t>Virginás</w:t>
      </w:r>
      <w:proofErr w:type="spellEnd"/>
      <w:r>
        <w:t xml:space="preserve"> Andrea: </w:t>
      </w:r>
      <w:r w:rsidR="00AB393E">
        <w:t>„</w:t>
      </w:r>
      <w:r w:rsidR="00D21CC5">
        <w:t xml:space="preserve">Egy mozgóképes gyilkos: </w:t>
      </w:r>
      <w:proofErr w:type="spellStart"/>
      <w:r w:rsidR="00D21CC5" w:rsidRPr="00D21CC5">
        <w:rPr>
          <w:i/>
        </w:rPr>
        <w:t>Peeping</w:t>
      </w:r>
      <w:proofErr w:type="spellEnd"/>
      <w:r w:rsidR="00D21CC5" w:rsidRPr="00D21CC5">
        <w:rPr>
          <w:i/>
        </w:rPr>
        <w:t xml:space="preserve"> Tom</w:t>
      </w:r>
      <w:r w:rsidR="00AB393E">
        <w:rPr>
          <w:i/>
        </w:rPr>
        <w:t>.”</w:t>
      </w:r>
      <w:r w:rsidR="00D21CC5">
        <w:t xml:space="preserve"> in Győri Zsolt (szerk.): </w:t>
      </w:r>
      <w:r w:rsidR="00D21CC5" w:rsidRPr="00AB393E">
        <w:rPr>
          <w:i/>
        </w:rPr>
        <w:t>Fejezetek a brit film történetéből</w:t>
      </w:r>
      <w:r w:rsidR="00D21CC5">
        <w:t>, Eger 2010</w:t>
      </w:r>
      <w:r w:rsidR="00B278EF">
        <w:t>, 217–225-</w:t>
      </w:r>
      <w:r w:rsidR="00B8272E">
        <w:t>old.</w:t>
      </w:r>
    </w:p>
    <w:p w14:paraId="446D9AE2" w14:textId="77777777" w:rsidR="004E6361" w:rsidRDefault="004E6361" w:rsidP="00D21CC5">
      <w:pPr>
        <w:ind w:firstLine="540"/>
        <w:jc w:val="both"/>
      </w:pPr>
    </w:p>
    <w:p w14:paraId="3D6F581C" w14:textId="77777777" w:rsidR="000C2586" w:rsidRDefault="000C2586" w:rsidP="000C2586">
      <w:pPr>
        <w:pStyle w:val="Szvegtrzsbehzssal"/>
        <w:ind w:firstLine="0"/>
      </w:pPr>
      <w:r>
        <w:tab/>
      </w:r>
      <w:r>
        <w:rPr>
          <w:i/>
        </w:rPr>
        <w:t>Metropolis</w:t>
      </w:r>
      <w:r>
        <w:t xml:space="preserve"> Filmelméleti és Filmtörténeti Folyóirat 1997 ősz</w:t>
      </w:r>
    </w:p>
    <w:p w14:paraId="7394032F" w14:textId="77777777" w:rsidR="000C2586" w:rsidRDefault="000C2586" w:rsidP="000C2586">
      <w:pPr>
        <w:pStyle w:val="Szvegtrzsbehzssal"/>
        <w:ind w:firstLine="0"/>
      </w:pPr>
    </w:p>
    <w:p w14:paraId="104B1A30" w14:textId="77777777" w:rsidR="000C2586" w:rsidRPr="00091E4A" w:rsidRDefault="000C2586" w:rsidP="000C2586">
      <w:pPr>
        <w:pStyle w:val="Szvegtrzsbehzssal"/>
        <w:ind w:firstLine="0"/>
        <w:rPr>
          <w:b/>
        </w:rPr>
      </w:pPr>
      <w:r w:rsidRPr="00091E4A">
        <w:rPr>
          <w:b/>
        </w:rPr>
        <w:t>Ajánlott irodalom:</w:t>
      </w:r>
    </w:p>
    <w:p w14:paraId="2C385D82" w14:textId="1E4D3E4C" w:rsidR="000C2586" w:rsidRDefault="000C2586" w:rsidP="000C2586">
      <w:pPr>
        <w:pStyle w:val="Szvegtrzsbehzssal"/>
        <w:ind w:firstLine="0"/>
      </w:pPr>
    </w:p>
    <w:p w14:paraId="145BAFD2" w14:textId="661F30DC" w:rsidR="00B8272E" w:rsidRDefault="00B8272E" w:rsidP="000C2586">
      <w:pPr>
        <w:pStyle w:val="Szvegtrzsbehzssal"/>
        <w:ind w:firstLine="0"/>
      </w:pPr>
      <w:r>
        <w:lastRenderedPageBreak/>
        <w:tab/>
        <w:t xml:space="preserve">John </w:t>
      </w:r>
      <w:proofErr w:type="spellStart"/>
      <w:r>
        <w:t>Hughson</w:t>
      </w:r>
      <w:proofErr w:type="spellEnd"/>
      <w:r w:rsidR="00B6601A">
        <w:t xml:space="preserve">: „Rohanás az életért: individualizmus, osztály és ellenállás </w:t>
      </w:r>
      <w:r w:rsidR="00AB393E" w:rsidRPr="00AB393E">
        <w:rPr>
          <w:i/>
        </w:rPr>
        <w:t>A hosszútávfutó magányosságában</w:t>
      </w:r>
      <w:r w:rsidR="00AB393E">
        <w:t xml:space="preserve">.” in Győri Zsolt (szerk.): </w:t>
      </w:r>
      <w:r w:rsidR="00AB393E" w:rsidRPr="00AB393E">
        <w:rPr>
          <w:i/>
        </w:rPr>
        <w:t>Fejezetek a brit film történetéből</w:t>
      </w:r>
      <w:r w:rsidR="00AB393E">
        <w:t>, Eger 2010, 217–225-old.</w:t>
      </w:r>
    </w:p>
    <w:p w14:paraId="0858CFBA" w14:textId="77777777" w:rsidR="00B8272E" w:rsidRDefault="00B8272E" w:rsidP="000C2586">
      <w:pPr>
        <w:pStyle w:val="Szvegtrzsbehzssal"/>
        <w:ind w:firstLine="0"/>
      </w:pPr>
    </w:p>
    <w:p w14:paraId="0968154D" w14:textId="5DCF5D39" w:rsidR="000C2586" w:rsidRDefault="000C2586" w:rsidP="000C2586">
      <w:pPr>
        <w:pStyle w:val="Szvegtrzsbehzssal"/>
        <w:ind w:left="720" w:hanging="180"/>
      </w:pPr>
      <w:r>
        <w:t xml:space="preserve">Az angol film Korda Sándortól Tony Richardsonig / </w:t>
      </w:r>
      <w:proofErr w:type="spellStart"/>
      <w:r>
        <w:t>Nemeskürty</w:t>
      </w:r>
      <w:proofErr w:type="spellEnd"/>
      <w:r>
        <w:t xml:space="preserve"> István. In: A filmművészet nagykorúsága. /  </w:t>
      </w:r>
      <w:proofErr w:type="spellStart"/>
      <w:r>
        <w:t>Nemeskürty</w:t>
      </w:r>
      <w:proofErr w:type="spellEnd"/>
      <w:r>
        <w:t xml:space="preserve"> István. – Bp. : Gondolat, 1966. – pp.547-578.</w:t>
      </w:r>
    </w:p>
    <w:p w14:paraId="77384A17" w14:textId="77777777" w:rsidR="0084191D" w:rsidRDefault="0084191D" w:rsidP="000C2586">
      <w:pPr>
        <w:pStyle w:val="Szvegtrzsbehzssal"/>
        <w:ind w:left="720" w:hanging="180"/>
      </w:pPr>
    </w:p>
    <w:p w14:paraId="64B9E018" w14:textId="77777777" w:rsidR="0084191D" w:rsidRDefault="0084191D" w:rsidP="0084191D">
      <w:pPr>
        <w:ind w:left="720" w:hanging="180"/>
      </w:pPr>
      <w:r>
        <w:t xml:space="preserve">A Free </w:t>
      </w:r>
      <w:proofErr w:type="spellStart"/>
      <w:r>
        <w:t>Cinema</w:t>
      </w:r>
      <w:proofErr w:type="spellEnd"/>
      <w:r>
        <w:t xml:space="preserve"> / Nemes Károly.- In: A filmtörténet alapjai / Nemes Károly. – Bp. : M. </w:t>
      </w:r>
      <w:proofErr w:type="spellStart"/>
      <w:r>
        <w:t>Filmtud</w:t>
      </w:r>
      <w:proofErr w:type="spellEnd"/>
      <w:r>
        <w:t xml:space="preserve">. Intézet és </w:t>
      </w:r>
      <w:proofErr w:type="spellStart"/>
      <w:r>
        <w:t>Filmarchivum</w:t>
      </w:r>
      <w:proofErr w:type="spellEnd"/>
      <w:r>
        <w:t xml:space="preserve">, 1968. – pp.184-188. </w:t>
      </w:r>
    </w:p>
    <w:p w14:paraId="49D6D867" w14:textId="77777777" w:rsidR="0084191D" w:rsidRDefault="0084191D" w:rsidP="0084191D">
      <w:pPr>
        <w:ind w:left="720" w:hanging="180"/>
      </w:pPr>
    </w:p>
    <w:p w14:paraId="5238BF88" w14:textId="77777777" w:rsidR="0084191D" w:rsidRDefault="0084191D" w:rsidP="0084191D">
      <w:pPr>
        <w:pStyle w:val="Szvegtrzsbehzssal"/>
        <w:ind w:left="720" w:hanging="180"/>
      </w:pPr>
      <w:r>
        <w:t xml:space="preserve">Free </w:t>
      </w:r>
      <w:proofErr w:type="spellStart"/>
      <w:r>
        <w:t>Cinema</w:t>
      </w:r>
      <w:proofErr w:type="spellEnd"/>
      <w:r>
        <w:t xml:space="preserve">. In: Új filmlexikon. 1. köt. p.366. </w:t>
      </w:r>
    </w:p>
    <w:p w14:paraId="6618B59F" w14:textId="77777777" w:rsidR="0084191D" w:rsidRDefault="0084191D" w:rsidP="0084191D">
      <w:pPr>
        <w:pStyle w:val="Szvegtrzsbehzssal"/>
        <w:ind w:left="720" w:hanging="180"/>
      </w:pPr>
    </w:p>
    <w:p w14:paraId="5CFC8035" w14:textId="77777777" w:rsidR="0084191D" w:rsidRDefault="0084191D" w:rsidP="0084191D">
      <w:pPr>
        <w:pStyle w:val="Szvegtrzsbehzssal"/>
        <w:ind w:left="720" w:hanging="180"/>
      </w:pPr>
      <w:r>
        <w:t xml:space="preserve">Angol filmművészet . In: Új filmlexikon. / szerk. Ábel Péter. – Bp. Akad. K., 1971.  1. köt. pp. 42-45. </w:t>
      </w:r>
    </w:p>
    <w:p w14:paraId="7905F2FA" w14:textId="77777777" w:rsidR="000C2586" w:rsidRDefault="000C2586" w:rsidP="000C2586">
      <w:pPr>
        <w:ind w:left="720" w:hanging="180"/>
      </w:pPr>
    </w:p>
    <w:p w14:paraId="74475003" w14:textId="77777777" w:rsidR="000C2586" w:rsidRDefault="000C2586" w:rsidP="000C2586">
      <w:pPr>
        <w:ind w:left="720" w:hanging="180"/>
      </w:pPr>
      <w:r>
        <w:t xml:space="preserve">Az angol és a nyugatnémet film / Nemes Károly. – In: A filmművészet fejlődése / Nemes Károly. – Bp. Mokép – M. </w:t>
      </w:r>
      <w:proofErr w:type="spellStart"/>
      <w:r>
        <w:t>Filmtud</w:t>
      </w:r>
      <w:proofErr w:type="spellEnd"/>
      <w:r>
        <w:t xml:space="preserve">. Intézet és </w:t>
      </w:r>
      <w:proofErr w:type="spellStart"/>
      <w:r>
        <w:t>Filmarchivum</w:t>
      </w:r>
      <w:proofErr w:type="spellEnd"/>
      <w:r>
        <w:t>, 1979.</w:t>
      </w:r>
    </w:p>
    <w:p w14:paraId="6ED57235" w14:textId="77777777" w:rsidR="000C2586" w:rsidRDefault="000C2586" w:rsidP="000C2586">
      <w:pPr>
        <w:ind w:left="720" w:hanging="180"/>
      </w:pPr>
    </w:p>
    <w:p w14:paraId="0D8B437C" w14:textId="77777777" w:rsidR="000C2586" w:rsidRDefault="000C2586" w:rsidP="000C2586">
      <w:pPr>
        <w:ind w:firstLine="540"/>
        <w:jc w:val="both"/>
      </w:pPr>
      <w:r>
        <w:t>Az angol film / Farkas Márta  In: Filmkörkép, 1. Nemes Károly, “Napjaink filmművészete”(Oxford Film Enciklopédia) pp.825-833.</w:t>
      </w:r>
    </w:p>
    <w:p w14:paraId="32A892A3" w14:textId="77777777" w:rsidR="000C2586" w:rsidRDefault="000C2586" w:rsidP="000C2586">
      <w:pPr>
        <w:jc w:val="both"/>
      </w:pPr>
    </w:p>
    <w:p w14:paraId="080E3F99" w14:textId="77777777" w:rsidR="000C2586" w:rsidRDefault="000C2586" w:rsidP="000C2586">
      <w:pPr>
        <w:ind w:firstLine="540"/>
        <w:jc w:val="both"/>
      </w:pPr>
      <w:r>
        <w:t xml:space="preserve">Geoffrey </w:t>
      </w:r>
      <w:proofErr w:type="spellStart"/>
      <w:r>
        <w:t>Nowell</w:t>
      </w:r>
      <w:proofErr w:type="spellEnd"/>
      <w:r>
        <w:t>-Smith, A Film új értelmezései (Oxford Film Enciklopédia) pp.783-792.</w:t>
      </w:r>
    </w:p>
    <w:p w14:paraId="25AA95E5" w14:textId="77777777" w:rsidR="000C2586" w:rsidRDefault="000C2586" w:rsidP="000C2586">
      <w:pPr>
        <w:jc w:val="both"/>
      </w:pPr>
    </w:p>
    <w:p w14:paraId="1C452658" w14:textId="77777777" w:rsidR="000C2586" w:rsidRDefault="000C2586" w:rsidP="000C2586">
      <w:pPr>
        <w:jc w:val="both"/>
      </w:pPr>
    </w:p>
    <w:p w14:paraId="23DCC1A2" w14:textId="77777777" w:rsidR="000C2586" w:rsidRDefault="000C2586" w:rsidP="000C2586">
      <w:pPr>
        <w:jc w:val="both"/>
      </w:pPr>
    </w:p>
    <w:p w14:paraId="66FD1826" w14:textId="77777777" w:rsidR="000C2586" w:rsidRDefault="000C2586" w:rsidP="000C2586">
      <w:pPr>
        <w:pStyle w:val="Cmsor2"/>
      </w:pPr>
    </w:p>
    <w:p w14:paraId="169461C5" w14:textId="77777777" w:rsidR="000C2586" w:rsidRDefault="000C2586" w:rsidP="000C2586">
      <w:pPr>
        <w:pStyle w:val="Cmsor2"/>
      </w:pPr>
      <w:r>
        <w:t>RENDEZŐKRŐL</w:t>
      </w:r>
    </w:p>
    <w:p w14:paraId="55776EA0" w14:textId="77777777" w:rsidR="000C2586" w:rsidRDefault="000C2586" w:rsidP="000C2586">
      <w:pPr>
        <w:ind w:firstLine="360"/>
      </w:pPr>
    </w:p>
    <w:p w14:paraId="61DBC278" w14:textId="77777777" w:rsidR="000C2586" w:rsidRDefault="000C2586" w:rsidP="000C2586">
      <w:pPr>
        <w:ind w:left="720" w:hanging="360"/>
      </w:pPr>
      <w:r>
        <w:t xml:space="preserve">A Free </w:t>
      </w:r>
      <w:proofErr w:type="spellStart"/>
      <w:r>
        <w:t>Cinema</w:t>
      </w:r>
      <w:proofErr w:type="spellEnd"/>
      <w:r>
        <w:t xml:space="preserve"> irányzat rendezői Angliában . In: A film világtörténete / </w:t>
      </w:r>
      <w:proofErr w:type="spellStart"/>
      <w:r>
        <w:t>U.Gregor</w:t>
      </w:r>
      <w:proofErr w:type="spellEnd"/>
      <w:r>
        <w:t>, E. Patalas.- Bp. : Gondolat, 1966. – 486-489. p.</w:t>
      </w:r>
    </w:p>
    <w:p w14:paraId="46C06756" w14:textId="77777777" w:rsidR="000C2586" w:rsidRDefault="000C2586" w:rsidP="000C2586">
      <w:pPr>
        <w:ind w:left="720" w:hanging="360"/>
      </w:pPr>
    </w:p>
    <w:p w14:paraId="5E491DBD" w14:textId="77777777" w:rsidR="000C2586" w:rsidRDefault="000C2586" w:rsidP="000C2586">
      <w:pPr>
        <w:pStyle w:val="Cmsor3"/>
      </w:pPr>
      <w:r>
        <w:t>Lindsay ANDERSON</w:t>
      </w:r>
    </w:p>
    <w:p w14:paraId="3606D126" w14:textId="77777777" w:rsidR="000C2586" w:rsidRDefault="000C2586" w:rsidP="000C2586">
      <w:pPr>
        <w:ind w:left="720" w:hanging="360"/>
      </w:pPr>
    </w:p>
    <w:p w14:paraId="3E927173" w14:textId="77777777" w:rsidR="000C2586" w:rsidRDefault="000C2586" w:rsidP="000C2586">
      <w:pPr>
        <w:numPr>
          <w:ilvl w:val="0"/>
          <w:numId w:val="11"/>
        </w:numPr>
        <w:spacing w:after="0" w:line="240" w:lineRule="auto"/>
      </w:pPr>
      <w:r>
        <w:t>Új filmlexikon. 1. köt. 37. p.</w:t>
      </w:r>
    </w:p>
    <w:p w14:paraId="13173008" w14:textId="77777777" w:rsidR="000C2586" w:rsidRDefault="000C2586" w:rsidP="000C2586">
      <w:pPr>
        <w:ind w:left="720" w:hanging="360"/>
      </w:pPr>
    </w:p>
    <w:p w14:paraId="7B9A61EB" w14:textId="77777777" w:rsidR="000C2586" w:rsidRDefault="000C2586" w:rsidP="000C2586">
      <w:pPr>
        <w:pStyle w:val="Cmsor3"/>
      </w:pPr>
      <w:r>
        <w:t>Ken HUGHES</w:t>
      </w:r>
    </w:p>
    <w:p w14:paraId="6CAB6B5B" w14:textId="77777777" w:rsidR="000C2586" w:rsidRDefault="000C2586" w:rsidP="000C2586">
      <w:pPr>
        <w:ind w:left="720" w:hanging="360"/>
      </w:pPr>
    </w:p>
    <w:p w14:paraId="07426CFC" w14:textId="77777777" w:rsidR="000C2586" w:rsidRDefault="000C2586" w:rsidP="000C2586">
      <w:pPr>
        <w:numPr>
          <w:ilvl w:val="0"/>
          <w:numId w:val="11"/>
        </w:numPr>
        <w:spacing w:after="0" w:line="240" w:lineRule="auto"/>
      </w:pPr>
      <w:r>
        <w:t>Új filmlexikon. 1. köt. 488. p.</w:t>
      </w:r>
    </w:p>
    <w:p w14:paraId="1A5BBAD1" w14:textId="77777777" w:rsidR="000C2586" w:rsidRDefault="000C2586" w:rsidP="000C2586">
      <w:pPr>
        <w:ind w:left="720" w:hanging="360"/>
      </w:pPr>
    </w:p>
    <w:p w14:paraId="4C1AB167" w14:textId="77777777" w:rsidR="000C2586" w:rsidRDefault="000C2586" w:rsidP="000C2586">
      <w:pPr>
        <w:pStyle w:val="Cmsor3"/>
      </w:pPr>
      <w:r>
        <w:t>Joseph LOSEY</w:t>
      </w:r>
    </w:p>
    <w:p w14:paraId="37148F37" w14:textId="77777777" w:rsidR="000C2586" w:rsidRDefault="000C2586" w:rsidP="000C2586">
      <w:pPr>
        <w:ind w:left="720" w:hanging="360"/>
      </w:pPr>
    </w:p>
    <w:p w14:paraId="2AC6FFCF" w14:textId="77777777" w:rsidR="000C2586" w:rsidRDefault="000C2586" w:rsidP="000C2586">
      <w:pPr>
        <w:numPr>
          <w:ilvl w:val="0"/>
          <w:numId w:val="11"/>
        </w:numPr>
        <w:spacing w:after="0" w:line="240" w:lineRule="auto"/>
      </w:pPr>
      <w:r>
        <w:t xml:space="preserve">Joseph </w:t>
      </w:r>
      <w:proofErr w:type="spellStart"/>
      <w:r>
        <w:t>Losey</w:t>
      </w:r>
      <w:proofErr w:type="spellEnd"/>
      <w:r>
        <w:t>. – Filmográfia. Szemelvények. Dokumentumok. In: Filmkultúra, 1972. 5. 57-78. p.</w:t>
      </w:r>
    </w:p>
    <w:p w14:paraId="2F505EF9" w14:textId="77777777" w:rsidR="000C2586" w:rsidRDefault="000C2586" w:rsidP="000C2586">
      <w:pPr>
        <w:numPr>
          <w:ilvl w:val="0"/>
          <w:numId w:val="11"/>
        </w:numPr>
        <w:spacing w:after="0" w:line="240" w:lineRule="auto"/>
      </w:pPr>
      <w:r>
        <w:t xml:space="preserve">Joseph </w:t>
      </w:r>
      <w:proofErr w:type="spellStart"/>
      <w:r>
        <w:t>Losey</w:t>
      </w:r>
      <w:proofErr w:type="spellEnd"/>
      <w:r>
        <w:t>. In: Új filmlexikon. 2. köt. 61. p.</w:t>
      </w:r>
    </w:p>
    <w:p w14:paraId="395847D4" w14:textId="77777777" w:rsidR="000C2586" w:rsidRDefault="000C2586" w:rsidP="000C2586">
      <w:pPr>
        <w:numPr>
          <w:ilvl w:val="0"/>
          <w:numId w:val="11"/>
        </w:numPr>
        <w:spacing w:after="0" w:line="240" w:lineRule="auto"/>
      </w:pPr>
    </w:p>
    <w:p w14:paraId="0AC873E6" w14:textId="77777777" w:rsidR="000C2586" w:rsidRDefault="000C2586" w:rsidP="000C2586">
      <w:pPr>
        <w:numPr>
          <w:ilvl w:val="0"/>
          <w:numId w:val="11"/>
        </w:numPr>
        <w:spacing w:after="0" w:line="240" w:lineRule="auto"/>
      </w:pPr>
      <w:r>
        <w:t xml:space="preserve">Joseph </w:t>
      </w:r>
      <w:proofErr w:type="spellStart"/>
      <w:r>
        <w:t>Losey</w:t>
      </w:r>
      <w:proofErr w:type="spellEnd"/>
      <w:r>
        <w:t xml:space="preserve"> 1909-1984.  In: Filmkultúra, 1985. 2. 79. p.</w:t>
      </w:r>
    </w:p>
    <w:p w14:paraId="4712F6E7" w14:textId="77777777" w:rsidR="000C2586" w:rsidRDefault="000C2586" w:rsidP="000C2586">
      <w:pPr>
        <w:ind w:left="720" w:hanging="360"/>
      </w:pPr>
    </w:p>
    <w:p w14:paraId="3D96C62C" w14:textId="77777777" w:rsidR="000C2586" w:rsidRDefault="000C2586" w:rsidP="000C2586">
      <w:pPr>
        <w:ind w:left="720" w:hanging="360"/>
      </w:pPr>
      <w:r>
        <w:t>Karel REISZ</w:t>
      </w:r>
    </w:p>
    <w:p w14:paraId="5C3D600C" w14:textId="77777777" w:rsidR="000C2586" w:rsidRDefault="000C2586" w:rsidP="000C2586">
      <w:pPr>
        <w:ind w:left="720" w:hanging="360"/>
      </w:pPr>
    </w:p>
    <w:p w14:paraId="399A92F0" w14:textId="77777777" w:rsidR="000C2586" w:rsidRDefault="000C2586" w:rsidP="000C2586">
      <w:pPr>
        <w:numPr>
          <w:ilvl w:val="0"/>
          <w:numId w:val="12"/>
        </w:numPr>
        <w:spacing w:after="0" w:line="240" w:lineRule="auto"/>
      </w:pPr>
      <w:r>
        <w:t xml:space="preserve">Londoni beszélgetés Karel </w:t>
      </w:r>
      <w:proofErr w:type="spellStart"/>
      <w:r>
        <w:t>Keisz</w:t>
      </w:r>
      <w:proofErr w:type="spellEnd"/>
      <w:r>
        <w:t>-szel / Pongrácz Zsuzsa. In: Filmvilág, 1965. 4. febr. 15.</w:t>
      </w:r>
    </w:p>
    <w:p w14:paraId="7A03CE36" w14:textId="77777777" w:rsidR="000C2586" w:rsidRDefault="000C2586" w:rsidP="000C2586">
      <w:pPr>
        <w:numPr>
          <w:ilvl w:val="0"/>
          <w:numId w:val="12"/>
        </w:numPr>
        <w:spacing w:after="0" w:line="240" w:lineRule="auto"/>
      </w:pPr>
    </w:p>
    <w:p w14:paraId="7F0AE353" w14:textId="77777777" w:rsidR="000C2586" w:rsidRDefault="000C2586" w:rsidP="000C2586">
      <w:pPr>
        <w:numPr>
          <w:ilvl w:val="0"/>
          <w:numId w:val="11"/>
        </w:numPr>
        <w:spacing w:after="0" w:line="240" w:lineRule="auto"/>
      </w:pPr>
      <w:r>
        <w:t>Karel Reisz. In: Új filmlexikon. 2. köt. 350. p.</w:t>
      </w:r>
    </w:p>
    <w:p w14:paraId="5FBFF524" w14:textId="77777777" w:rsidR="000C2586" w:rsidRDefault="000C2586" w:rsidP="000C2586">
      <w:pPr>
        <w:ind w:left="720" w:hanging="360"/>
      </w:pPr>
    </w:p>
    <w:p w14:paraId="622C4802" w14:textId="77777777" w:rsidR="000C2586" w:rsidRDefault="000C2586" w:rsidP="000C2586">
      <w:pPr>
        <w:ind w:left="720" w:hanging="360"/>
      </w:pPr>
      <w:r>
        <w:t>Tony RICHARDSON</w:t>
      </w:r>
    </w:p>
    <w:p w14:paraId="57D35E13" w14:textId="77777777" w:rsidR="000C2586" w:rsidRDefault="000C2586" w:rsidP="000C2586">
      <w:pPr>
        <w:ind w:left="720" w:hanging="360"/>
      </w:pPr>
    </w:p>
    <w:p w14:paraId="62CCE793" w14:textId="77777777" w:rsidR="000C2586" w:rsidRDefault="000C2586" w:rsidP="000C2586">
      <w:pPr>
        <w:numPr>
          <w:ilvl w:val="0"/>
          <w:numId w:val="11"/>
        </w:numPr>
        <w:spacing w:after="0" w:line="240" w:lineRule="auto"/>
      </w:pPr>
      <w:r>
        <w:t>Tony Richardson  / Nemes Károly. – Bp.: NPI, 1977.- 84 p. : ill. ( Filmbarátok kiskönyvtára. Kortársaink a filmművészetben)</w:t>
      </w:r>
      <w:r>
        <w:br/>
        <w:t>ISBN 963 562 203 1</w:t>
      </w:r>
    </w:p>
    <w:p w14:paraId="69DCE916" w14:textId="77777777" w:rsidR="000C2586" w:rsidRDefault="000C2586" w:rsidP="000C2586"/>
    <w:p w14:paraId="5AE6E667" w14:textId="77777777" w:rsidR="000C2586" w:rsidRDefault="000C2586" w:rsidP="000C2586">
      <w:pPr>
        <w:numPr>
          <w:ilvl w:val="0"/>
          <w:numId w:val="12"/>
        </w:numPr>
        <w:spacing w:after="0" w:line="240" w:lineRule="auto"/>
      </w:pPr>
      <w:r>
        <w:t xml:space="preserve">Tony Richardson / </w:t>
      </w:r>
      <w:proofErr w:type="spellStart"/>
      <w:r>
        <w:t>Létay</w:t>
      </w:r>
      <w:proofErr w:type="spellEnd"/>
      <w:r>
        <w:t xml:space="preserve"> Vera. In: Filmkultúra, 1967. 4.</w:t>
      </w:r>
    </w:p>
    <w:p w14:paraId="6721EF75" w14:textId="77777777" w:rsidR="000C2586" w:rsidRDefault="000C2586" w:rsidP="000C2586">
      <w:pPr>
        <w:ind w:left="360"/>
      </w:pPr>
    </w:p>
    <w:p w14:paraId="1BEC46E1" w14:textId="77777777" w:rsidR="000C2586" w:rsidRDefault="000C2586" w:rsidP="000C2586">
      <w:pPr>
        <w:numPr>
          <w:ilvl w:val="0"/>
          <w:numId w:val="12"/>
        </w:numPr>
        <w:spacing w:after="0" w:line="240" w:lineRule="auto"/>
      </w:pPr>
      <w:r>
        <w:t xml:space="preserve">Tony Richardson / </w:t>
      </w:r>
      <w:proofErr w:type="spellStart"/>
      <w:r>
        <w:t>Karkovány</w:t>
      </w:r>
      <w:proofErr w:type="spellEnd"/>
      <w:r>
        <w:t xml:space="preserve"> </w:t>
      </w:r>
      <w:proofErr w:type="spellStart"/>
      <w:r>
        <w:t>Judir</w:t>
      </w:r>
      <w:proofErr w:type="spellEnd"/>
      <w:r>
        <w:t>. In: 88 és ½ híres film.- 201-202. p.</w:t>
      </w:r>
    </w:p>
    <w:p w14:paraId="5267E461" w14:textId="77777777" w:rsidR="000C2586" w:rsidRDefault="000C2586" w:rsidP="000C2586">
      <w:pPr>
        <w:ind w:left="360"/>
      </w:pPr>
    </w:p>
    <w:p w14:paraId="76B13161" w14:textId="77777777" w:rsidR="000C2586" w:rsidRDefault="000C2586" w:rsidP="000C2586">
      <w:pPr>
        <w:numPr>
          <w:ilvl w:val="0"/>
          <w:numId w:val="12"/>
        </w:numPr>
        <w:spacing w:after="0" w:line="240" w:lineRule="auto"/>
      </w:pPr>
      <w:r>
        <w:t>Tony Richardson. In: Új filmlexikon. 2. köt. 357-358. p.</w:t>
      </w:r>
    </w:p>
    <w:p w14:paraId="06C055C5" w14:textId="77777777" w:rsidR="000C2586" w:rsidRDefault="000C2586" w:rsidP="000C2586"/>
    <w:p w14:paraId="1BA7200A" w14:textId="77777777" w:rsidR="000C2586" w:rsidRDefault="000C2586" w:rsidP="000C2586"/>
    <w:p w14:paraId="7584DF52" w14:textId="77777777" w:rsidR="000C2586" w:rsidRDefault="000C2586" w:rsidP="000C2586">
      <w:pPr>
        <w:pStyle w:val="Cmsor1"/>
      </w:pPr>
      <w:r>
        <w:t>A FREE CINEMA FILMJEIRŐL</w:t>
      </w:r>
    </w:p>
    <w:p w14:paraId="057835C4" w14:textId="77777777" w:rsidR="000C2586" w:rsidRDefault="000C2586" w:rsidP="000C2586"/>
    <w:p w14:paraId="6FB3661C" w14:textId="77777777" w:rsidR="000C2586" w:rsidRDefault="000C2586" w:rsidP="000C2586"/>
    <w:p w14:paraId="50612C11" w14:textId="77777777" w:rsidR="000C2586" w:rsidRDefault="000C2586" w:rsidP="000C2586"/>
    <w:p w14:paraId="3AE47798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t>1959. - Dühöngő ifjúság - R.: Tony Richardson.</w:t>
      </w:r>
    </w:p>
    <w:p w14:paraId="69CCDFE0" w14:textId="77777777" w:rsidR="000C2586" w:rsidRDefault="000C2586" w:rsidP="000C2586"/>
    <w:p w14:paraId="73B59686" w14:textId="77777777" w:rsidR="000C2586" w:rsidRDefault="000C2586" w:rsidP="000C2586">
      <w:pPr>
        <w:numPr>
          <w:ilvl w:val="0"/>
          <w:numId w:val="1"/>
        </w:numPr>
        <w:spacing w:after="0" w:line="240" w:lineRule="auto"/>
      </w:pPr>
      <w:proofErr w:type="spellStart"/>
      <w:r>
        <w:t>Létay</w:t>
      </w:r>
      <w:proofErr w:type="spellEnd"/>
      <w:r>
        <w:t xml:space="preserve"> Vera. In: Népszabadság, 1964. ápr. 17.</w:t>
      </w:r>
    </w:p>
    <w:p w14:paraId="185C8014" w14:textId="77777777" w:rsidR="000C2586" w:rsidRDefault="000C2586" w:rsidP="000C2586"/>
    <w:p w14:paraId="2FAA3A3C" w14:textId="77777777" w:rsidR="000C2586" w:rsidRDefault="000C2586" w:rsidP="000C2586">
      <w:pPr>
        <w:numPr>
          <w:ilvl w:val="0"/>
          <w:numId w:val="1"/>
        </w:numPr>
        <w:spacing w:after="0" w:line="240" w:lineRule="auto"/>
      </w:pPr>
      <w:r>
        <w:t>Molnár Gál Péter. In: Filmvilág, 1964. 8. ápr. 15. 18-20. p.</w:t>
      </w:r>
    </w:p>
    <w:p w14:paraId="3088E7C4" w14:textId="77777777" w:rsidR="000C2586" w:rsidRDefault="000C2586" w:rsidP="000C2586"/>
    <w:p w14:paraId="0F300720" w14:textId="77777777" w:rsidR="000C2586" w:rsidRDefault="000C2586" w:rsidP="000C2586">
      <w:pPr>
        <w:numPr>
          <w:ilvl w:val="0"/>
          <w:numId w:val="1"/>
        </w:numPr>
        <w:spacing w:after="0" w:line="240" w:lineRule="auto"/>
      </w:pPr>
      <w:proofErr w:type="spellStart"/>
      <w:r>
        <w:t>Vilcsek</w:t>
      </w:r>
      <w:proofErr w:type="spellEnd"/>
      <w:r>
        <w:t xml:space="preserve"> Anna. In: Magyar Nemzet, 1964. ápr. 9.</w:t>
      </w:r>
    </w:p>
    <w:p w14:paraId="408DFD97" w14:textId="77777777" w:rsidR="000C2586" w:rsidRDefault="000C2586" w:rsidP="000C2586"/>
    <w:p w14:paraId="22464EB7" w14:textId="77777777" w:rsidR="000C2586" w:rsidRDefault="000C2586" w:rsidP="000C2586"/>
    <w:p w14:paraId="7E46998B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t>1960. -  Szombat este, vasárnap reggel. -  R.: Karel Reisz</w:t>
      </w:r>
    </w:p>
    <w:p w14:paraId="757D6C3E" w14:textId="77777777" w:rsidR="000C2586" w:rsidRDefault="000C2586" w:rsidP="000C2586"/>
    <w:p w14:paraId="67AE8560" w14:textId="77777777" w:rsidR="000C2586" w:rsidRDefault="000C2586" w:rsidP="000C2586">
      <w:pPr>
        <w:numPr>
          <w:ilvl w:val="0"/>
          <w:numId w:val="2"/>
        </w:numPr>
        <w:spacing w:after="0" w:line="240" w:lineRule="auto"/>
      </w:pPr>
      <w:r>
        <w:t>200 film. - 463-465. p.</w:t>
      </w:r>
    </w:p>
    <w:p w14:paraId="2D3FA1A5" w14:textId="77777777" w:rsidR="000C2586" w:rsidRDefault="000C2586" w:rsidP="000C2586"/>
    <w:p w14:paraId="7D2914C0" w14:textId="77777777" w:rsidR="000C2586" w:rsidRDefault="000C2586" w:rsidP="000C2586">
      <w:pPr>
        <w:numPr>
          <w:ilvl w:val="0"/>
          <w:numId w:val="2"/>
        </w:numPr>
        <w:spacing w:after="0" w:line="240" w:lineRule="auto"/>
      </w:pPr>
      <w:r>
        <w:t>Filmvilág, 1960. 24. dec. 1.</w:t>
      </w:r>
    </w:p>
    <w:p w14:paraId="2C0DF37A" w14:textId="77777777" w:rsidR="000C2586" w:rsidRDefault="000C2586" w:rsidP="000C2586"/>
    <w:p w14:paraId="2E424E30" w14:textId="77777777" w:rsidR="000C2586" w:rsidRDefault="000C2586" w:rsidP="000C2586">
      <w:pPr>
        <w:numPr>
          <w:ilvl w:val="0"/>
          <w:numId w:val="2"/>
        </w:numPr>
        <w:spacing w:after="0" w:line="240" w:lineRule="auto"/>
      </w:pPr>
      <w:r>
        <w:t>Filmvilág, 1961. .23.. nov. 15.</w:t>
      </w:r>
    </w:p>
    <w:p w14:paraId="40BE4A20" w14:textId="77777777" w:rsidR="000C2586" w:rsidRDefault="000C2586" w:rsidP="000C2586"/>
    <w:p w14:paraId="5F2E7A6D" w14:textId="77777777" w:rsidR="000C2586" w:rsidRDefault="000C2586" w:rsidP="000C2586">
      <w:pPr>
        <w:numPr>
          <w:ilvl w:val="0"/>
          <w:numId w:val="2"/>
        </w:numPr>
        <w:spacing w:after="0" w:line="240" w:lineRule="auto"/>
      </w:pPr>
      <w:proofErr w:type="spellStart"/>
      <w:r>
        <w:t>Nemeskürty</w:t>
      </w:r>
      <w:proofErr w:type="spellEnd"/>
      <w:r>
        <w:t xml:space="preserve"> István. In: A filmművészet nagykorúsága. </w:t>
      </w:r>
    </w:p>
    <w:p w14:paraId="151B8868" w14:textId="77777777" w:rsidR="000C2586" w:rsidRDefault="000C2586" w:rsidP="000C2586"/>
    <w:p w14:paraId="5C4CCB55" w14:textId="77777777" w:rsidR="000C2586" w:rsidRDefault="000C2586" w:rsidP="000C2586">
      <w:pPr>
        <w:numPr>
          <w:ilvl w:val="0"/>
          <w:numId w:val="2"/>
        </w:numPr>
        <w:spacing w:after="0" w:line="240" w:lineRule="auto"/>
      </w:pPr>
      <w:r>
        <w:t>Népszabadság, 1961. nov. 25.</w:t>
      </w:r>
    </w:p>
    <w:p w14:paraId="092155A6" w14:textId="77777777" w:rsidR="000C2586" w:rsidRDefault="000C2586" w:rsidP="000C2586">
      <w:pPr>
        <w:ind w:left="360"/>
      </w:pPr>
    </w:p>
    <w:p w14:paraId="5EDF65A5" w14:textId="77777777" w:rsidR="000C2586" w:rsidRDefault="000C2586" w:rsidP="000C2586">
      <w:pPr>
        <w:numPr>
          <w:ilvl w:val="0"/>
          <w:numId w:val="2"/>
        </w:numPr>
        <w:spacing w:after="0" w:line="240" w:lineRule="auto"/>
      </w:pPr>
      <w:r>
        <w:t>Sas György. In: Film, Színház, Muzsika. 1961. nov. 24.</w:t>
      </w:r>
    </w:p>
    <w:p w14:paraId="3B4B4874" w14:textId="77777777" w:rsidR="000C2586" w:rsidRDefault="000C2586" w:rsidP="000C2586"/>
    <w:p w14:paraId="522757FE" w14:textId="77777777" w:rsidR="000C2586" w:rsidRDefault="000C2586" w:rsidP="000C2586"/>
    <w:p w14:paraId="4A677A8C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t>1961. - Egy csepp méz. -  R.: Tony Richardson</w:t>
      </w:r>
    </w:p>
    <w:p w14:paraId="7ED52D70" w14:textId="77777777" w:rsidR="000C2586" w:rsidRDefault="000C2586" w:rsidP="000C2586">
      <w:pPr>
        <w:ind w:left="360"/>
      </w:pPr>
    </w:p>
    <w:p w14:paraId="533D270F" w14:textId="77777777" w:rsidR="000C2586" w:rsidRDefault="000C2586" w:rsidP="000C2586"/>
    <w:p w14:paraId="6C105093" w14:textId="77777777" w:rsidR="000C2586" w:rsidRDefault="000C2586" w:rsidP="000C2586">
      <w:pPr>
        <w:numPr>
          <w:ilvl w:val="0"/>
          <w:numId w:val="3"/>
        </w:numPr>
        <w:spacing w:after="0" w:line="240" w:lineRule="auto"/>
      </w:pPr>
      <w:proofErr w:type="spellStart"/>
      <w:r>
        <w:t>Karkovány</w:t>
      </w:r>
      <w:proofErr w:type="spellEnd"/>
      <w:r>
        <w:t xml:space="preserve"> </w:t>
      </w:r>
      <w:proofErr w:type="spellStart"/>
      <w:r>
        <w:t>Judir</w:t>
      </w:r>
      <w:proofErr w:type="spellEnd"/>
      <w:r>
        <w:t>. In:  88 és ½ híres film.- 20. – 469-471. p.</w:t>
      </w:r>
    </w:p>
    <w:p w14:paraId="48F00758" w14:textId="77777777" w:rsidR="000C2586" w:rsidRDefault="000C2586" w:rsidP="000C2586"/>
    <w:p w14:paraId="3B56A332" w14:textId="77777777" w:rsidR="000C2586" w:rsidRDefault="000C2586" w:rsidP="000C2586">
      <w:pPr>
        <w:numPr>
          <w:ilvl w:val="0"/>
          <w:numId w:val="3"/>
        </w:numPr>
        <w:spacing w:after="0" w:line="240" w:lineRule="auto"/>
      </w:pPr>
      <w:r>
        <w:t>200 film. – 469-471. p.</w:t>
      </w:r>
    </w:p>
    <w:p w14:paraId="05BF820B" w14:textId="77777777" w:rsidR="000C2586" w:rsidRDefault="000C2586" w:rsidP="000C2586"/>
    <w:p w14:paraId="1EECA169" w14:textId="77777777" w:rsidR="000C2586" w:rsidRDefault="000C2586" w:rsidP="000C2586">
      <w:pPr>
        <w:numPr>
          <w:ilvl w:val="0"/>
          <w:numId w:val="3"/>
        </w:numPr>
        <w:spacing w:after="0" w:line="240" w:lineRule="auto"/>
      </w:pPr>
      <w:r>
        <w:t>Filmek könyve.  280-283. p.</w:t>
      </w:r>
    </w:p>
    <w:p w14:paraId="76F90292" w14:textId="77777777" w:rsidR="000C2586" w:rsidRDefault="000C2586" w:rsidP="000C2586"/>
    <w:p w14:paraId="49E49B8A" w14:textId="77777777" w:rsidR="000C2586" w:rsidRDefault="000C2586" w:rsidP="000C2586">
      <w:pPr>
        <w:numPr>
          <w:ilvl w:val="0"/>
          <w:numId w:val="3"/>
        </w:numPr>
        <w:spacing w:after="0" w:line="240" w:lineRule="auto"/>
      </w:pPr>
      <w:r>
        <w:t>Filmkultúra, 19967. 4.</w:t>
      </w:r>
    </w:p>
    <w:p w14:paraId="622FEAC0" w14:textId="77777777" w:rsidR="000C2586" w:rsidRDefault="000C2586" w:rsidP="000C2586"/>
    <w:p w14:paraId="634DBDFC" w14:textId="77777777" w:rsidR="000C2586" w:rsidRDefault="000C2586" w:rsidP="000C2586">
      <w:pPr>
        <w:numPr>
          <w:ilvl w:val="0"/>
          <w:numId w:val="3"/>
        </w:numPr>
        <w:spacing w:after="0" w:line="240" w:lineRule="auto"/>
      </w:pPr>
      <w:r>
        <w:t>Filmvilág, 1962. 2. jan. 15</w:t>
      </w:r>
    </w:p>
    <w:p w14:paraId="387E5E83" w14:textId="77777777" w:rsidR="000C2586" w:rsidRDefault="000C2586" w:rsidP="000C2586"/>
    <w:p w14:paraId="62FCABFE" w14:textId="77777777" w:rsidR="000C2586" w:rsidRDefault="000C2586" w:rsidP="000C2586">
      <w:pPr>
        <w:numPr>
          <w:ilvl w:val="0"/>
          <w:numId w:val="3"/>
        </w:numPr>
        <w:spacing w:after="0" w:line="240" w:lineRule="auto"/>
      </w:pPr>
      <w:proofErr w:type="spellStart"/>
      <w:r>
        <w:t>Keresztury</w:t>
      </w:r>
      <w:proofErr w:type="spellEnd"/>
      <w:r>
        <w:t xml:space="preserve"> Dezső.. In: Filmvilág, 1963. 2. jan. 15.</w:t>
      </w:r>
    </w:p>
    <w:p w14:paraId="125F1867" w14:textId="77777777" w:rsidR="000C2586" w:rsidRDefault="000C2586" w:rsidP="000C2586"/>
    <w:p w14:paraId="6537D4D3" w14:textId="77777777" w:rsidR="000C2586" w:rsidRDefault="000C2586" w:rsidP="000C2586">
      <w:pPr>
        <w:numPr>
          <w:ilvl w:val="0"/>
          <w:numId w:val="3"/>
        </w:numPr>
        <w:spacing w:after="0" w:line="240" w:lineRule="auto"/>
      </w:pPr>
      <w:r>
        <w:t>Népszabadság, 1963. jan. 4.</w:t>
      </w:r>
    </w:p>
    <w:p w14:paraId="29EC7F57" w14:textId="77777777" w:rsidR="000C2586" w:rsidRDefault="000C2586" w:rsidP="000C2586"/>
    <w:p w14:paraId="70DDFA87" w14:textId="77777777" w:rsidR="000C2586" w:rsidRDefault="000C2586" w:rsidP="000C2586"/>
    <w:p w14:paraId="0EE109A7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t>1962. -  A hosszútávfutó magányossága.  - R.: Tony Richardson</w:t>
      </w:r>
    </w:p>
    <w:p w14:paraId="6A3C01D7" w14:textId="77777777" w:rsidR="000C2586" w:rsidRDefault="000C2586" w:rsidP="000C2586"/>
    <w:p w14:paraId="1B1F7B76" w14:textId="77777777" w:rsidR="000C2586" w:rsidRDefault="000C2586" w:rsidP="000C2586">
      <w:pPr>
        <w:numPr>
          <w:ilvl w:val="0"/>
          <w:numId w:val="5"/>
        </w:numPr>
        <w:spacing w:after="0" w:line="240" w:lineRule="auto"/>
      </w:pPr>
      <w:r>
        <w:t>200 film. 466-468. p.</w:t>
      </w:r>
    </w:p>
    <w:p w14:paraId="21D015FE" w14:textId="77777777" w:rsidR="000C2586" w:rsidRDefault="000C2586" w:rsidP="000C2586"/>
    <w:p w14:paraId="46E8669F" w14:textId="77777777" w:rsidR="000C2586" w:rsidRDefault="000C2586" w:rsidP="000C2586">
      <w:pPr>
        <w:numPr>
          <w:ilvl w:val="0"/>
          <w:numId w:val="5"/>
        </w:numPr>
        <w:spacing w:after="0" w:line="240" w:lineRule="auto"/>
      </w:pPr>
      <w:r>
        <w:t>Filmkultúra, 1963.</w:t>
      </w:r>
    </w:p>
    <w:p w14:paraId="5CB5C830" w14:textId="77777777" w:rsidR="000C2586" w:rsidRDefault="000C2586" w:rsidP="000C2586"/>
    <w:p w14:paraId="44CDBEE4" w14:textId="77777777" w:rsidR="000C2586" w:rsidRDefault="000C2586" w:rsidP="000C2586">
      <w:pPr>
        <w:numPr>
          <w:ilvl w:val="0"/>
          <w:numId w:val="5"/>
        </w:numPr>
        <w:spacing w:after="0" w:line="240" w:lineRule="auto"/>
      </w:pPr>
      <w:r>
        <w:t>Filmvilág, 1963. 3. febr. 1.</w:t>
      </w:r>
    </w:p>
    <w:p w14:paraId="2421086C" w14:textId="77777777" w:rsidR="000C2586" w:rsidRDefault="000C2586" w:rsidP="000C2586"/>
    <w:p w14:paraId="224CD7AD" w14:textId="77777777" w:rsidR="000C2586" w:rsidRDefault="000C2586" w:rsidP="000C2586">
      <w:pPr>
        <w:numPr>
          <w:ilvl w:val="0"/>
          <w:numId w:val="5"/>
        </w:numPr>
        <w:spacing w:after="0" w:line="240" w:lineRule="auto"/>
      </w:pPr>
      <w:proofErr w:type="spellStart"/>
      <w:r>
        <w:t>Létay</w:t>
      </w:r>
      <w:proofErr w:type="spellEnd"/>
      <w:r>
        <w:t xml:space="preserve"> Vera. In: Népszabadság, 1963. nov. 30.</w:t>
      </w:r>
    </w:p>
    <w:p w14:paraId="78FAC36A" w14:textId="77777777" w:rsidR="000C2586" w:rsidRDefault="000C2586" w:rsidP="000C2586"/>
    <w:p w14:paraId="4727A2DB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t>1963. - Egy ember ára.  - R.: Lindsay Anderson.</w:t>
      </w:r>
    </w:p>
    <w:p w14:paraId="569F9462" w14:textId="77777777" w:rsidR="000C2586" w:rsidRDefault="000C2586" w:rsidP="000C2586"/>
    <w:p w14:paraId="430C51DD" w14:textId="77777777" w:rsidR="000C2586" w:rsidRDefault="000C2586" w:rsidP="000C2586">
      <w:pPr>
        <w:numPr>
          <w:ilvl w:val="0"/>
          <w:numId w:val="7"/>
        </w:numPr>
        <w:spacing w:after="0" w:line="240" w:lineRule="auto"/>
      </w:pPr>
      <w:r>
        <w:t>200 film. 475-477. p.</w:t>
      </w:r>
    </w:p>
    <w:p w14:paraId="4AAD5218" w14:textId="77777777" w:rsidR="000C2586" w:rsidRDefault="000C2586" w:rsidP="000C2586"/>
    <w:p w14:paraId="76332F25" w14:textId="77777777" w:rsidR="000C2586" w:rsidRDefault="000C2586" w:rsidP="000C2586">
      <w:pPr>
        <w:numPr>
          <w:ilvl w:val="0"/>
          <w:numId w:val="7"/>
        </w:numPr>
        <w:spacing w:after="0" w:line="240" w:lineRule="auto"/>
      </w:pPr>
      <w:r>
        <w:t>Filmvilág, 1964. 20.</w:t>
      </w:r>
    </w:p>
    <w:p w14:paraId="24A482C6" w14:textId="77777777" w:rsidR="000C2586" w:rsidRDefault="000C2586" w:rsidP="000C2586"/>
    <w:p w14:paraId="5639A1CC" w14:textId="77777777" w:rsidR="000C2586" w:rsidRDefault="000C2586" w:rsidP="000C2586">
      <w:pPr>
        <w:numPr>
          <w:ilvl w:val="0"/>
          <w:numId w:val="7"/>
        </w:numPr>
        <w:spacing w:after="0" w:line="240" w:lineRule="auto"/>
      </w:pPr>
      <w:r>
        <w:t>A film világtörténete / Gregor ,- Patalas. – 488. p.</w:t>
      </w:r>
    </w:p>
    <w:p w14:paraId="7C00EDF7" w14:textId="77777777" w:rsidR="000C2586" w:rsidRDefault="000C2586" w:rsidP="000C2586"/>
    <w:p w14:paraId="4AB61B49" w14:textId="77777777" w:rsidR="000C2586" w:rsidRDefault="000C2586" w:rsidP="000C2586">
      <w:pPr>
        <w:numPr>
          <w:ilvl w:val="0"/>
          <w:numId w:val="7"/>
        </w:numPr>
        <w:spacing w:after="0" w:line="240" w:lineRule="auto"/>
      </w:pPr>
      <w:proofErr w:type="spellStart"/>
      <w:r>
        <w:t>Létay</w:t>
      </w:r>
      <w:proofErr w:type="spellEnd"/>
      <w:r>
        <w:t xml:space="preserve"> Vera. In:  Népszabadság, 1964. dec. 10.</w:t>
      </w:r>
    </w:p>
    <w:p w14:paraId="4741916B" w14:textId="77777777" w:rsidR="000C2586" w:rsidRDefault="000C2586" w:rsidP="000C2586"/>
    <w:p w14:paraId="39747DCE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t>1968.  -  Ha…   - R.: Lindsay Anderson</w:t>
      </w:r>
    </w:p>
    <w:p w14:paraId="450B09B3" w14:textId="77777777" w:rsidR="000C2586" w:rsidRDefault="000C2586" w:rsidP="000C2586"/>
    <w:p w14:paraId="537FE4E7" w14:textId="77777777" w:rsidR="000C2586" w:rsidRDefault="000C2586" w:rsidP="000C2586">
      <w:pPr>
        <w:numPr>
          <w:ilvl w:val="0"/>
          <w:numId w:val="10"/>
        </w:numPr>
        <w:spacing w:after="0" w:line="240" w:lineRule="auto"/>
      </w:pPr>
      <w:r>
        <w:t>Gyertyán Ervin. In: Népszabadság, 1970. jan. 6.</w:t>
      </w:r>
    </w:p>
    <w:p w14:paraId="6C7D59B1" w14:textId="77777777" w:rsidR="000C2586" w:rsidRDefault="000C2586" w:rsidP="000C2586"/>
    <w:p w14:paraId="1FE6CB19" w14:textId="77777777" w:rsidR="000C2586" w:rsidRDefault="000C2586" w:rsidP="000C2586">
      <w:pPr>
        <w:numPr>
          <w:ilvl w:val="0"/>
          <w:numId w:val="10"/>
        </w:numPr>
        <w:spacing w:after="0" w:line="240" w:lineRule="auto"/>
      </w:pPr>
      <w:proofErr w:type="spellStart"/>
      <w:r>
        <w:t>Létay</w:t>
      </w:r>
      <w:proofErr w:type="spellEnd"/>
      <w:r>
        <w:t xml:space="preserve"> Vera. In: Filmvilág, 1970. 2. jan. 15. 8-10. p.</w:t>
      </w:r>
    </w:p>
    <w:p w14:paraId="740A31DB" w14:textId="77777777" w:rsidR="000C2586" w:rsidRDefault="000C2586" w:rsidP="000C2586"/>
    <w:p w14:paraId="46278C1B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1962.  -  </w:t>
      </w:r>
      <w:proofErr w:type="spellStart"/>
      <w:r>
        <w:rPr>
          <w:b/>
          <w:bCs/>
          <w:i/>
          <w:iCs/>
        </w:rPr>
        <w:t>Sztriptizbár</w:t>
      </w:r>
      <w:proofErr w:type="spellEnd"/>
      <w:r>
        <w:rPr>
          <w:b/>
          <w:bCs/>
          <w:i/>
          <w:iCs/>
        </w:rPr>
        <w:t xml:space="preserve"> a Sohoban. -  R.: Ken Hughes</w:t>
      </w:r>
    </w:p>
    <w:p w14:paraId="7636B0DC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t>1963.  -  Pogányok ideje. -  R.: Peter Kass</w:t>
      </w:r>
    </w:p>
    <w:p w14:paraId="2B2BEBF2" w14:textId="77777777" w:rsidR="000C2586" w:rsidRDefault="000C2586" w:rsidP="000C2586"/>
    <w:p w14:paraId="4F077EDA" w14:textId="77777777" w:rsidR="000C2586" w:rsidRDefault="000C2586" w:rsidP="000C2586">
      <w:pPr>
        <w:numPr>
          <w:ilvl w:val="0"/>
          <w:numId w:val="4"/>
        </w:numPr>
        <w:spacing w:after="0" w:line="240" w:lineRule="auto"/>
      </w:pPr>
      <w:r>
        <w:t>200 film. 472-474. p.</w:t>
      </w:r>
    </w:p>
    <w:p w14:paraId="6D9A4629" w14:textId="77777777" w:rsidR="000C2586" w:rsidRDefault="000C2586" w:rsidP="000C2586">
      <w:pPr>
        <w:ind w:left="360"/>
      </w:pPr>
    </w:p>
    <w:p w14:paraId="52829259" w14:textId="77777777" w:rsidR="000C2586" w:rsidRDefault="000C2586" w:rsidP="000C2586">
      <w:pPr>
        <w:numPr>
          <w:ilvl w:val="0"/>
          <w:numId w:val="4"/>
        </w:numPr>
        <w:spacing w:after="0" w:line="240" w:lineRule="auto"/>
      </w:pPr>
      <w:r>
        <w:t>Filmvilág, 1963. 12.</w:t>
      </w:r>
    </w:p>
    <w:p w14:paraId="7635391E" w14:textId="77777777" w:rsidR="000C2586" w:rsidRDefault="000C2586" w:rsidP="000C2586"/>
    <w:p w14:paraId="72DD3D77" w14:textId="77777777" w:rsidR="000C2586" w:rsidRDefault="000C2586" w:rsidP="000C2586">
      <w:pPr>
        <w:numPr>
          <w:ilvl w:val="0"/>
          <w:numId w:val="4"/>
        </w:numPr>
        <w:spacing w:after="0" w:line="240" w:lineRule="auto"/>
      </w:pPr>
      <w:r>
        <w:t>Két nagy filmélmény. In. Film, Színház, Muzsika, 1963. máj. 31</w:t>
      </w:r>
    </w:p>
    <w:p w14:paraId="2C8BEAF4" w14:textId="77777777" w:rsidR="000C2586" w:rsidRDefault="000C2586" w:rsidP="000C2586"/>
    <w:p w14:paraId="0EC15BB3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 xml:space="preserve">1964. -  A királyért és a hazáért. -  R.: Joseph </w:t>
      </w:r>
      <w:proofErr w:type="spellStart"/>
      <w:r>
        <w:rPr>
          <w:b/>
          <w:bCs/>
          <w:i/>
          <w:iCs/>
        </w:rPr>
        <w:t>Losey</w:t>
      </w:r>
      <w:proofErr w:type="spellEnd"/>
    </w:p>
    <w:p w14:paraId="2AE79953" w14:textId="77777777" w:rsidR="000C2586" w:rsidRDefault="000C2586" w:rsidP="000C2586"/>
    <w:p w14:paraId="11F1E0F1" w14:textId="77777777" w:rsidR="000C2586" w:rsidRDefault="000C2586" w:rsidP="000C2586">
      <w:pPr>
        <w:numPr>
          <w:ilvl w:val="0"/>
          <w:numId w:val="8"/>
        </w:numPr>
        <w:spacing w:after="0" w:line="240" w:lineRule="auto"/>
      </w:pPr>
      <w:r>
        <w:t>200 film. 478-480. p.</w:t>
      </w:r>
    </w:p>
    <w:p w14:paraId="074F4496" w14:textId="77777777" w:rsidR="000C2586" w:rsidRDefault="000C2586" w:rsidP="000C2586"/>
    <w:p w14:paraId="0706E977" w14:textId="77777777" w:rsidR="000C2586" w:rsidRDefault="000C2586" w:rsidP="000C2586">
      <w:pPr>
        <w:numPr>
          <w:ilvl w:val="0"/>
          <w:numId w:val="8"/>
        </w:numPr>
        <w:spacing w:after="0" w:line="240" w:lineRule="auto"/>
      </w:pPr>
      <w:r>
        <w:t>Geszti Pál. In: Film, Színház, Muzsika, 1965. okt. 29.</w:t>
      </w:r>
    </w:p>
    <w:p w14:paraId="2F372BD6" w14:textId="77777777" w:rsidR="000C2586" w:rsidRDefault="000C2586" w:rsidP="000C2586"/>
    <w:p w14:paraId="72996DA8" w14:textId="77777777" w:rsidR="000C2586" w:rsidRDefault="000C2586" w:rsidP="000C2586">
      <w:pPr>
        <w:numPr>
          <w:ilvl w:val="0"/>
          <w:numId w:val="8"/>
        </w:numPr>
        <w:spacing w:after="0" w:line="240" w:lineRule="auto"/>
      </w:pPr>
      <w:r>
        <w:t>Molnár Gál Péter. In: Filmvilág, 1965. 23. dec. 1. 19-21. p.</w:t>
      </w:r>
    </w:p>
    <w:p w14:paraId="0310B9B9" w14:textId="77777777" w:rsidR="000C2586" w:rsidRDefault="000C2586" w:rsidP="000C2586"/>
    <w:p w14:paraId="33B1B311" w14:textId="77777777" w:rsidR="000C2586" w:rsidRDefault="000C2586" w:rsidP="000C2586">
      <w:pPr>
        <w:numPr>
          <w:ilvl w:val="0"/>
          <w:numId w:val="8"/>
        </w:numPr>
        <w:spacing w:after="0" w:line="240" w:lineRule="auto"/>
      </w:pPr>
      <w:proofErr w:type="spellStart"/>
      <w:r>
        <w:t>Vilcsek</w:t>
      </w:r>
      <w:proofErr w:type="spellEnd"/>
      <w:r>
        <w:t xml:space="preserve"> Anna. In: Magyar Nemzet, 1965. okt. 28.</w:t>
      </w:r>
    </w:p>
    <w:p w14:paraId="432F6A3F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1967.  -  Baleset. -  R.: Joseph </w:t>
      </w:r>
      <w:proofErr w:type="spellStart"/>
      <w:r>
        <w:rPr>
          <w:b/>
          <w:bCs/>
          <w:i/>
          <w:iCs/>
        </w:rPr>
        <w:t>Losey</w:t>
      </w:r>
      <w:proofErr w:type="spellEnd"/>
    </w:p>
    <w:p w14:paraId="0D0BBFEB" w14:textId="77777777" w:rsidR="000C2586" w:rsidRDefault="000C2586" w:rsidP="000C2586"/>
    <w:p w14:paraId="16CE435C" w14:textId="77777777" w:rsidR="000C2586" w:rsidRDefault="000C2586" w:rsidP="000C2586">
      <w:pPr>
        <w:numPr>
          <w:ilvl w:val="0"/>
          <w:numId w:val="9"/>
        </w:numPr>
        <w:spacing w:after="0" w:line="240" w:lineRule="auto"/>
      </w:pPr>
      <w:r>
        <w:t xml:space="preserve">Egy jólnevelt világról – szenvtelenül / </w:t>
      </w:r>
      <w:proofErr w:type="spellStart"/>
      <w:r>
        <w:t>Fogarassy</w:t>
      </w:r>
      <w:proofErr w:type="spellEnd"/>
      <w:r>
        <w:t xml:space="preserve"> Miklós. In: Filmkultúra, 1969. 4.</w:t>
      </w:r>
    </w:p>
    <w:p w14:paraId="01FAE19D" w14:textId="77777777" w:rsidR="000C2586" w:rsidRDefault="000C2586" w:rsidP="000C2586"/>
    <w:p w14:paraId="10ADF890" w14:textId="77777777" w:rsidR="000C2586" w:rsidRDefault="000C2586" w:rsidP="000C2586"/>
    <w:p w14:paraId="7D256C73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1967. -  Kiváltság. -  R.: Peter </w:t>
      </w:r>
      <w:proofErr w:type="spellStart"/>
      <w:r>
        <w:rPr>
          <w:b/>
          <w:bCs/>
          <w:i/>
          <w:iCs/>
        </w:rPr>
        <w:t>Watkins</w:t>
      </w:r>
      <w:proofErr w:type="spellEnd"/>
    </w:p>
    <w:p w14:paraId="1FBE7B34" w14:textId="77777777" w:rsidR="000C2586" w:rsidRDefault="000C2586" w:rsidP="000C2586"/>
    <w:p w14:paraId="69894471" w14:textId="77777777" w:rsidR="000C2586" w:rsidRDefault="000C2586" w:rsidP="000C2586">
      <w:pPr>
        <w:numPr>
          <w:ilvl w:val="0"/>
          <w:numId w:val="9"/>
        </w:numPr>
        <w:spacing w:after="0" w:line="240" w:lineRule="auto"/>
      </w:pPr>
      <w:r>
        <w:t>Egy bálvány – pórázon / Vitányi Iván. In: Filmkultúra, 1968. 2.</w:t>
      </w:r>
    </w:p>
    <w:p w14:paraId="521398FD" w14:textId="77777777" w:rsidR="000C2586" w:rsidRDefault="000C2586" w:rsidP="000C2586"/>
    <w:p w14:paraId="54E0F800" w14:textId="77777777" w:rsidR="000C2586" w:rsidRDefault="000C2586" w:rsidP="000C2586"/>
    <w:p w14:paraId="55970CE3" w14:textId="77777777" w:rsidR="000C2586" w:rsidRDefault="000C2586" w:rsidP="000C2586">
      <w:pPr>
        <w:rPr>
          <w:b/>
          <w:bCs/>
          <w:i/>
          <w:iCs/>
        </w:rPr>
      </w:pPr>
      <w:r>
        <w:rPr>
          <w:b/>
          <w:bCs/>
          <w:i/>
          <w:iCs/>
        </w:rPr>
        <w:t>1968.  - A könnyűlovasság támadása. -  R.: Tony Richardson</w:t>
      </w:r>
    </w:p>
    <w:p w14:paraId="1ED64818" w14:textId="77777777" w:rsidR="000C2586" w:rsidRDefault="000C2586" w:rsidP="000C2586"/>
    <w:p w14:paraId="1D987C37" w14:textId="77777777" w:rsidR="000C2586" w:rsidRDefault="000C2586" w:rsidP="000C2586">
      <w:pPr>
        <w:numPr>
          <w:ilvl w:val="0"/>
          <w:numId w:val="9"/>
        </w:numPr>
        <w:spacing w:after="0" w:line="240" w:lineRule="auto"/>
      </w:pPr>
      <w:r>
        <w:t>Filmvilág, 1970. 25. dec. 15.</w:t>
      </w:r>
    </w:p>
    <w:p w14:paraId="7DE205FF" w14:textId="77777777" w:rsidR="000C2586" w:rsidRDefault="000C2586" w:rsidP="000C2586"/>
    <w:p w14:paraId="630CF46E" w14:textId="77777777" w:rsidR="000C2586" w:rsidRDefault="000C2586" w:rsidP="000C2586">
      <w:pPr>
        <w:numPr>
          <w:ilvl w:val="0"/>
          <w:numId w:val="9"/>
        </w:numPr>
        <w:spacing w:after="0" w:line="240" w:lineRule="auto"/>
      </w:pPr>
      <w:r>
        <w:t>Népszabadság, 1970. dec. 10.</w:t>
      </w:r>
    </w:p>
    <w:p w14:paraId="030A1647" w14:textId="77777777" w:rsidR="000C2586" w:rsidRDefault="000C2586" w:rsidP="000C2586"/>
    <w:p w14:paraId="35054E00" w14:textId="77777777" w:rsidR="000C2586" w:rsidRDefault="000C2586" w:rsidP="000C2586">
      <w:pPr>
        <w:numPr>
          <w:ilvl w:val="0"/>
          <w:numId w:val="6"/>
        </w:numPr>
        <w:spacing w:after="0" w:line="240" w:lineRule="auto"/>
      </w:pPr>
      <w:r>
        <w:t>Kisvilág a nagyvárosban./ B. Nagy László.- In: A látvány logikája. 69-71. p.</w:t>
      </w:r>
    </w:p>
    <w:p w14:paraId="278E3649" w14:textId="77777777" w:rsidR="000C2586" w:rsidRDefault="000C2586" w:rsidP="000C2586"/>
    <w:p w14:paraId="15C568A9" w14:textId="77777777" w:rsidR="000C2586" w:rsidRDefault="000C2586" w:rsidP="000C2586">
      <w:pPr>
        <w:numPr>
          <w:ilvl w:val="0"/>
          <w:numId w:val="6"/>
        </w:numPr>
        <w:spacing w:after="0" w:line="240" w:lineRule="auto"/>
      </w:pPr>
      <w:proofErr w:type="spellStart"/>
      <w:r>
        <w:t>Sammy</w:t>
      </w:r>
      <w:proofErr w:type="spellEnd"/>
      <w:r>
        <w:t xml:space="preserve"> Lee kis világa. Beszélgetés a </w:t>
      </w:r>
      <w:smartTag w:uri="urn:schemas-microsoft-com:office:smarttags" w:element="place">
        <w:r>
          <w:t>Soho</w:t>
        </w:r>
      </w:smartTag>
      <w:r>
        <w:t xml:space="preserve"> művészével / Pongrácz Zsuzsa. In: Filmvilág, 1965. 2. jan. 15. 29-31. p.</w:t>
      </w:r>
    </w:p>
    <w:p w14:paraId="514CE293" w14:textId="77777777" w:rsidR="000C2586" w:rsidRDefault="000C2586" w:rsidP="000C2586"/>
    <w:p w14:paraId="0D9D10AD" w14:textId="77777777" w:rsidR="000C2586" w:rsidRDefault="000C2586" w:rsidP="000C2586">
      <w:pPr>
        <w:numPr>
          <w:ilvl w:val="0"/>
          <w:numId w:val="6"/>
        </w:numPr>
        <w:spacing w:after="0" w:line="240" w:lineRule="auto"/>
      </w:pPr>
      <w:proofErr w:type="spellStart"/>
      <w:r>
        <w:t>Sammy</w:t>
      </w:r>
      <w:proofErr w:type="spellEnd"/>
      <w:r>
        <w:t xml:space="preserve"> Lee kis világa. In. Élet és Irodalom. 1966. 22. máj. 26. 9. p.</w:t>
      </w:r>
    </w:p>
    <w:p w14:paraId="5D956635" w14:textId="77777777" w:rsidR="000C2586" w:rsidRDefault="000C2586" w:rsidP="000C2586"/>
    <w:p w14:paraId="477EE348" w14:textId="77777777" w:rsidR="000C2586" w:rsidRDefault="000C2586" w:rsidP="000C2586">
      <w:pPr>
        <w:ind w:left="6372"/>
      </w:pPr>
      <w:r>
        <w:t>A 2000-es évek brit filmjeiről és alkotóiról</w:t>
      </w:r>
    </w:p>
    <w:p w14:paraId="69E22DCD" w14:textId="77777777" w:rsidR="000C2586" w:rsidRDefault="000C2586" w:rsidP="000C2586"/>
    <w:p w14:paraId="2503F9DA" w14:textId="77777777" w:rsidR="000C2586" w:rsidRDefault="00AE1510" w:rsidP="000C2586">
      <w:pPr>
        <w:jc w:val="both"/>
      </w:pPr>
      <w:hyperlink r:id="rId9" w:history="1">
        <w:r w:rsidR="000C2586" w:rsidRPr="00A572E7">
          <w:rPr>
            <w:rStyle w:val="Hiperhivatkozs"/>
          </w:rPr>
          <w:t>www.filmkultura.hu/2003/articles/films/edinburgh.hu.html</w:t>
        </w:r>
      </w:hyperlink>
      <w:r w:rsidR="000C2586">
        <w:t xml:space="preserve"> “Jönnek a britek!” </w:t>
      </w:r>
    </w:p>
    <w:p w14:paraId="2494D4A6" w14:textId="77777777" w:rsidR="000C2586" w:rsidRDefault="000C2586" w:rsidP="000C2586">
      <w:pPr>
        <w:jc w:val="both"/>
      </w:pPr>
    </w:p>
    <w:p w14:paraId="7CAE9D79" w14:textId="77777777" w:rsidR="000C2586" w:rsidRDefault="00AE1510" w:rsidP="000C2586">
      <w:hyperlink r:id="rId10" w:history="1">
        <w:r w:rsidR="000C2586" w:rsidRPr="00A572E7">
          <w:rPr>
            <w:rStyle w:val="Hiperhivatkozs"/>
          </w:rPr>
          <w:t>www.filmkultura.hu/2003/articles/profiles/eletmuinterjuk.hu.html</w:t>
        </w:r>
      </w:hyperlink>
      <w:r w:rsidR="000C2586">
        <w:t xml:space="preserve"> “Életmű interjúk Edinburghban” Jim </w:t>
      </w:r>
      <w:proofErr w:type="spellStart"/>
      <w:r w:rsidR="000C2586">
        <w:t>Sheridan</w:t>
      </w:r>
      <w:proofErr w:type="spellEnd"/>
      <w:r w:rsidR="000C2586">
        <w:t xml:space="preserve">, Peter </w:t>
      </w:r>
      <w:proofErr w:type="spellStart"/>
      <w:r w:rsidR="000C2586">
        <w:t>Greenaway</w:t>
      </w:r>
      <w:proofErr w:type="spellEnd"/>
      <w:r w:rsidR="000C2586">
        <w:t xml:space="preserve">, Mike </w:t>
      </w:r>
      <w:proofErr w:type="spellStart"/>
      <w:r w:rsidR="000C2586">
        <w:t>Hodges</w:t>
      </w:r>
      <w:proofErr w:type="spellEnd"/>
      <w:r w:rsidR="000C2586">
        <w:t xml:space="preserve">, </w:t>
      </w:r>
      <w:proofErr w:type="spellStart"/>
      <w:r w:rsidR="000C2586">
        <w:t>Terence</w:t>
      </w:r>
      <w:proofErr w:type="spellEnd"/>
      <w:r w:rsidR="000C2586">
        <w:t xml:space="preserve"> Davies, </w:t>
      </w:r>
      <w:proofErr w:type="spellStart"/>
      <w:r w:rsidR="000C2586">
        <w:t>Aidan</w:t>
      </w:r>
      <w:proofErr w:type="spellEnd"/>
      <w:r w:rsidR="000C2586">
        <w:t xml:space="preserve"> </w:t>
      </w:r>
      <w:proofErr w:type="spellStart"/>
      <w:r w:rsidR="000C2586">
        <w:t>Quinn</w:t>
      </w:r>
      <w:proofErr w:type="spellEnd"/>
      <w:r w:rsidR="000C2586">
        <w:t xml:space="preserve"> és Sir Sean </w:t>
      </w:r>
      <w:proofErr w:type="spellStart"/>
      <w:r w:rsidR="000C2586">
        <w:t>Connery</w:t>
      </w:r>
      <w:proofErr w:type="spellEnd"/>
    </w:p>
    <w:p w14:paraId="51DC1B80" w14:textId="77777777" w:rsidR="000C2586" w:rsidRDefault="00AE1510" w:rsidP="000C2586">
      <w:pPr>
        <w:jc w:val="both"/>
      </w:pPr>
      <w:hyperlink r:id="rId11" w:history="1">
        <w:r w:rsidR="000C2586" w:rsidRPr="006B6616">
          <w:rPr>
            <w:rStyle w:val="Hiperhivatkozs"/>
          </w:rPr>
          <w:t>www.filmkultura.hu/2003/articles/essays/jivory.hu.html</w:t>
        </w:r>
      </w:hyperlink>
      <w:r w:rsidR="000C2586">
        <w:t xml:space="preserve"> “Olasz táj angol ecsettel, avagy az angol </w:t>
      </w:r>
      <w:proofErr w:type="spellStart"/>
      <w:r w:rsidR="000C2586">
        <w:t>kultúrörökség</w:t>
      </w:r>
      <w:proofErr w:type="spellEnd"/>
      <w:r w:rsidR="000C2586">
        <w:t xml:space="preserve"> magas </w:t>
      </w:r>
      <w:proofErr w:type="spellStart"/>
      <w:r w:rsidR="000C2586">
        <w:t>presztizse</w:t>
      </w:r>
      <w:proofErr w:type="spellEnd"/>
      <w:r w:rsidR="000C2586">
        <w:t>”</w:t>
      </w:r>
    </w:p>
    <w:p w14:paraId="0417D0C0" w14:textId="77777777" w:rsidR="000C2586" w:rsidRDefault="000C2586" w:rsidP="000C2586">
      <w:pPr>
        <w:jc w:val="both"/>
      </w:pPr>
    </w:p>
    <w:p w14:paraId="20B001A9" w14:textId="77777777" w:rsidR="000C2586" w:rsidRDefault="000C2586" w:rsidP="000C2586">
      <w:pPr>
        <w:jc w:val="both"/>
      </w:pPr>
      <w:proofErr w:type="spellStart"/>
      <w:r>
        <w:t>Filmviág</w:t>
      </w:r>
      <w:proofErr w:type="spellEnd"/>
      <w:r>
        <w:t xml:space="preserve"> XLVIII. évfolyam, 7.szám 2005 július „Brit szamurájok”</w:t>
      </w:r>
    </w:p>
    <w:p w14:paraId="1B3C74CE" w14:textId="77777777" w:rsidR="000C2586" w:rsidRDefault="000C2586" w:rsidP="000C2586">
      <w:pPr>
        <w:jc w:val="both"/>
      </w:pPr>
    </w:p>
    <w:p w14:paraId="7959D674" w14:textId="77777777" w:rsidR="000C2586" w:rsidRDefault="00AE1510" w:rsidP="000C2586">
      <w:pPr>
        <w:jc w:val="both"/>
      </w:pPr>
      <w:hyperlink r:id="rId12" w:history="1">
        <w:r w:rsidR="000C2586">
          <w:rPr>
            <w:rStyle w:val="Hiperhivatkozs"/>
          </w:rPr>
          <w:t>www.filmkultura.hu/2005/articles/profiles/kenloach.hu.html</w:t>
        </w:r>
      </w:hyperlink>
      <w:r w:rsidR="000C2586">
        <w:t xml:space="preserve"> “Furcsa kis hely, furcsa nyelvvel” Ken </w:t>
      </w:r>
      <w:proofErr w:type="spellStart"/>
      <w:r w:rsidR="000C2586">
        <w:t>Loach</w:t>
      </w:r>
      <w:proofErr w:type="spellEnd"/>
      <w:r w:rsidR="000C2586">
        <w:t xml:space="preserve"> interjú</w:t>
      </w:r>
    </w:p>
    <w:p w14:paraId="06851542" w14:textId="77777777" w:rsidR="000C2586" w:rsidRDefault="000C2586" w:rsidP="000C2586">
      <w:pPr>
        <w:jc w:val="both"/>
      </w:pPr>
    </w:p>
    <w:p w14:paraId="3A8D34DB" w14:textId="77777777" w:rsidR="000C2586" w:rsidRDefault="00AE1510" w:rsidP="000C2586">
      <w:pPr>
        <w:jc w:val="both"/>
      </w:pPr>
      <w:hyperlink r:id="rId13" w:history="1">
        <w:r w:rsidR="000C2586">
          <w:rPr>
            <w:rStyle w:val="Hiperhivatkozs"/>
          </w:rPr>
          <w:t>www.filmkultura.hu/2005/articles/reviews/edinburgh2005.hu.html</w:t>
        </w:r>
      </w:hyperlink>
      <w:r w:rsidR="000C2586">
        <w:t xml:space="preserve"> “Ismét hiába kongtak a vészharangok” Beszámoló az Edinburgh-i Filmfesztiválról</w:t>
      </w:r>
    </w:p>
    <w:p w14:paraId="56319205" w14:textId="77777777" w:rsidR="000C2586" w:rsidRDefault="000C2586" w:rsidP="000C2586"/>
    <w:p w14:paraId="46BBA933" w14:textId="77777777" w:rsidR="000C2586" w:rsidRDefault="000C2586" w:rsidP="000C2586"/>
    <w:p w14:paraId="2856EC22" w14:textId="77777777" w:rsidR="000C2586" w:rsidRDefault="000C2586" w:rsidP="000C2586"/>
    <w:p w14:paraId="29ADAFB1" w14:textId="77777777" w:rsidR="000C2586" w:rsidRDefault="000C2586" w:rsidP="000C2586"/>
    <w:p w14:paraId="3235C1EB" w14:textId="77777777" w:rsidR="002E1679" w:rsidRDefault="00AE1510"/>
    <w:sectPr w:rsidR="002E167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1E7D"/>
    <w:multiLevelType w:val="hybridMultilevel"/>
    <w:tmpl w:val="D6FC2168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50675"/>
    <w:multiLevelType w:val="hybridMultilevel"/>
    <w:tmpl w:val="B56A5B2E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25C78"/>
    <w:multiLevelType w:val="hybridMultilevel"/>
    <w:tmpl w:val="7DD83B12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B90135"/>
    <w:multiLevelType w:val="hybridMultilevel"/>
    <w:tmpl w:val="DB422D1A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007F4A"/>
    <w:multiLevelType w:val="hybridMultilevel"/>
    <w:tmpl w:val="0CE4E708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F77A1"/>
    <w:multiLevelType w:val="hybridMultilevel"/>
    <w:tmpl w:val="37C87E3C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542FEF"/>
    <w:multiLevelType w:val="hybridMultilevel"/>
    <w:tmpl w:val="46BC27DE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5B2E7F"/>
    <w:multiLevelType w:val="hybridMultilevel"/>
    <w:tmpl w:val="17D465CC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321431"/>
    <w:multiLevelType w:val="hybridMultilevel"/>
    <w:tmpl w:val="87F43E60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7B74B2"/>
    <w:multiLevelType w:val="hybridMultilevel"/>
    <w:tmpl w:val="5EF41DEE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137BE8"/>
    <w:multiLevelType w:val="hybridMultilevel"/>
    <w:tmpl w:val="76F04376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8D1FA7"/>
    <w:multiLevelType w:val="hybridMultilevel"/>
    <w:tmpl w:val="16AAD26A"/>
    <w:lvl w:ilvl="0" w:tplc="2910C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9"/>
  </w:num>
  <w:num w:numId="4">
    <w:abstractNumId w:val="0"/>
  </w:num>
  <w:num w:numId="5">
    <w:abstractNumId w:val="11"/>
  </w:num>
  <w:num w:numId="6">
    <w:abstractNumId w:val="8"/>
  </w:num>
  <w:num w:numId="7">
    <w:abstractNumId w:val="2"/>
  </w:num>
  <w:num w:numId="8">
    <w:abstractNumId w:val="5"/>
  </w:num>
  <w:num w:numId="9">
    <w:abstractNumId w:val="3"/>
  </w:num>
  <w:num w:numId="10">
    <w:abstractNumId w:val="7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TA1sTA0sTCyNLZU0lEKTi0uzszPAykwqQUAO+xolCwAAAA="/>
  </w:docVars>
  <w:rsids>
    <w:rsidRoot w:val="0020243B"/>
    <w:rsid w:val="00025429"/>
    <w:rsid w:val="00045F08"/>
    <w:rsid w:val="000673ED"/>
    <w:rsid w:val="000A1784"/>
    <w:rsid w:val="000A3623"/>
    <w:rsid w:val="000A7AC9"/>
    <w:rsid w:val="000C2586"/>
    <w:rsid w:val="000C37B8"/>
    <w:rsid w:val="000D1C26"/>
    <w:rsid w:val="000F772E"/>
    <w:rsid w:val="00103081"/>
    <w:rsid w:val="00106B09"/>
    <w:rsid w:val="001134D8"/>
    <w:rsid w:val="001512D0"/>
    <w:rsid w:val="001536DB"/>
    <w:rsid w:val="00167E93"/>
    <w:rsid w:val="00174E4E"/>
    <w:rsid w:val="001B21E8"/>
    <w:rsid w:val="001B3211"/>
    <w:rsid w:val="001D2CC7"/>
    <w:rsid w:val="0020243B"/>
    <w:rsid w:val="0020380A"/>
    <w:rsid w:val="00276BEF"/>
    <w:rsid w:val="002B7BBF"/>
    <w:rsid w:val="002D0640"/>
    <w:rsid w:val="002D4FE0"/>
    <w:rsid w:val="003D00BF"/>
    <w:rsid w:val="003D1C4A"/>
    <w:rsid w:val="003E39AC"/>
    <w:rsid w:val="0040116B"/>
    <w:rsid w:val="00425296"/>
    <w:rsid w:val="00475E43"/>
    <w:rsid w:val="00477608"/>
    <w:rsid w:val="004C1738"/>
    <w:rsid w:val="004E6361"/>
    <w:rsid w:val="00530CFF"/>
    <w:rsid w:val="00533B32"/>
    <w:rsid w:val="005B4371"/>
    <w:rsid w:val="00670319"/>
    <w:rsid w:val="0070504E"/>
    <w:rsid w:val="00707A12"/>
    <w:rsid w:val="00710D1E"/>
    <w:rsid w:val="00722784"/>
    <w:rsid w:val="00760087"/>
    <w:rsid w:val="007809D3"/>
    <w:rsid w:val="00780F69"/>
    <w:rsid w:val="007C6EB1"/>
    <w:rsid w:val="007D24D2"/>
    <w:rsid w:val="0084191D"/>
    <w:rsid w:val="008B31C6"/>
    <w:rsid w:val="008B55C9"/>
    <w:rsid w:val="00975B9C"/>
    <w:rsid w:val="00984E7A"/>
    <w:rsid w:val="009B3E8A"/>
    <w:rsid w:val="009B44EB"/>
    <w:rsid w:val="009B5CE8"/>
    <w:rsid w:val="009D0F9A"/>
    <w:rsid w:val="009F777D"/>
    <w:rsid w:val="00AA2C94"/>
    <w:rsid w:val="00AA32CD"/>
    <w:rsid w:val="00AB393E"/>
    <w:rsid w:val="00AB74E0"/>
    <w:rsid w:val="00AC0CE3"/>
    <w:rsid w:val="00AC5540"/>
    <w:rsid w:val="00AE1510"/>
    <w:rsid w:val="00AE24D6"/>
    <w:rsid w:val="00B021F4"/>
    <w:rsid w:val="00B2586F"/>
    <w:rsid w:val="00B278EF"/>
    <w:rsid w:val="00B55469"/>
    <w:rsid w:val="00B6601A"/>
    <w:rsid w:val="00B702E3"/>
    <w:rsid w:val="00B74284"/>
    <w:rsid w:val="00B8272E"/>
    <w:rsid w:val="00BC1FD0"/>
    <w:rsid w:val="00BD63C1"/>
    <w:rsid w:val="00BE4FF8"/>
    <w:rsid w:val="00C10425"/>
    <w:rsid w:val="00C12518"/>
    <w:rsid w:val="00C16873"/>
    <w:rsid w:val="00C16D3B"/>
    <w:rsid w:val="00C235FB"/>
    <w:rsid w:val="00C5668F"/>
    <w:rsid w:val="00C7027A"/>
    <w:rsid w:val="00C71DCE"/>
    <w:rsid w:val="00C725D8"/>
    <w:rsid w:val="00CA7A2D"/>
    <w:rsid w:val="00CB657C"/>
    <w:rsid w:val="00CE19F7"/>
    <w:rsid w:val="00CE3F7B"/>
    <w:rsid w:val="00D21CC5"/>
    <w:rsid w:val="00D56B1C"/>
    <w:rsid w:val="00D572AA"/>
    <w:rsid w:val="00D74F04"/>
    <w:rsid w:val="00D94173"/>
    <w:rsid w:val="00DA28B8"/>
    <w:rsid w:val="00DF7ED3"/>
    <w:rsid w:val="00E02591"/>
    <w:rsid w:val="00E03161"/>
    <w:rsid w:val="00E17505"/>
    <w:rsid w:val="00E4064E"/>
    <w:rsid w:val="00E712ED"/>
    <w:rsid w:val="00E934BB"/>
    <w:rsid w:val="00EA3999"/>
    <w:rsid w:val="00EC2A93"/>
    <w:rsid w:val="00EC53FF"/>
    <w:rsid w:val="00ED3784"/>
    <w:rsid w:val="00F36CEA"/>
    <w:rsid w:val="00F5236D"/>
    <w:rsid w:val="00FA1B38"/>
    <w:rsid w:val="00FD12ED"/>
    <w:rsid w:val="00FE5D82"/>
    <w:rsid w:val="00FF0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4:docId w14:val="363EBC42"/>
  <w15:chartTrackingRefBased/>
  <w15:docId w15:val="{29AD2FED-5DAB-48BB-968E-E88475F95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D0640"/>
    <w:rPr>
      <w:rFonts w:ascii="Times New Roman" w:hAnsi="Times New Roman" w:cs="Times New Roman"/>
      <w:sz w:val="24"/>
      <w:szCs w:val="24"/>
    </w:rPr>
  </w:style>
  <w:style w:type="paragraph" w:styleId="Cmsor1">
    <w:name w:val="heading 1"/>
    <w:basedOn w:val="Norml"/>
    <w:next w:val="Norml"/>
    <w:link w:val="Cmsor1Char"/>
    <w:qFormat/>
    <w:rsid w:val="000C2586"/>
    <w:pPr>
      <w:keepNext/>
      <w:spacing w:after="0" w:line="240" w:lineRule="auto"/>
      <w:jc w:val="center"/>
      <w:outlineLvl w:val="0"/>
    </w:pPr>
    <w:rPr>
      <w:rFonts w:eastAsia="Times New Roman"/>
      <w:sz w:val="28"/>
      <w:lang w:eastAsia="hu-HU"/>
    </w:rPr>
  </w:style>
  <w:style w:type="paragraph" w:styleId="Cmsor2">
    <w:name w:val="heading 2"/>
    <w:basedOn w:val="Norml"/>
    <w:next w:val="Norml"/>
    <w:link w:val="Cmsor2Char"/>
    <w:qFormat/>
    <w:rsid w:val="000C2586"/>
    <w:pPr>
      <w:keepNext/>
      <w:spacing w:after="0" w:line="240" w:lineRule="auto"/>
      <w:outlineLvl w:val="1"/>
    </w:pPr>
    <w:rPr>
      <w:rFonts w:eastAsia="Times New Roman"/>
      <w:b/>
      <w:bCs/>
      <w:i/>
      <w:iCs/>
      <w:lang w:eastAsia="hu-HU"/>
    </w:rPr>
  </w:style>
  <w:style w:type="paragraph" w:styleId="Cmsor3">
    <w:name w:val="heading 3"/>
    <w:basedOn w:val="Norml"/>
    <w:next w:val="Norml"/>
    <w:link w:val="Cmsor3Char"/>
    <w:qFormat/>
    <w:rsid w:val="000C2586"/>
    <w:pPr>
      <w:keepNext/>
      <w:spacing w:after="0" w:line="240" w:lineRule="auto"/>
      <w:ind w:left="720" w:hanging="360"/>
      <w:outlineLvl w:val="2"/>
    </w:pPr>
    <w:rPr>
      <w:rFonts w:eastAsia="Times New Roman"/>
      <w:u w:val="single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rsid w:val="000C2586"/>
    <w:rPr>
      <w:rFonts w:ascii="Times New Roman" w:eastAsia="Times New Roman" w:hAnsi="Times New Roman" w:cs="Times New Roman"/>
      <w:sz w:val="28"/>
      <w:szCs w:val="24"/>
      <w:lang w:eastAsia="hu-HU"/>
    </w:rPr>
  </w:style>
  <w:style w:type="character" w:customStyle="1" w:styleId="Cmsor2Char">
    <w:name w:val="Címsor 2 Char"/>
    <w:basedOn w:val="Bekezdsalapbettpusa"/>
    <w:link w:val="Cmsor2"/>
    <w:rsid w:val="000C2586"/>
    <w:rPr>
      <w:rFonts w:ascii="Times New Roman" w:eastAsia="Times New Roman" w:hAnsi="Times New Roman" w:cs="Times New Roman"/>
      <w:b/>
      <w:bCs/>
      <w:i/>
      <w:iCs/>
      <w:sz w:val="24"/>
      <w:szCs w:val="24"/>
      <w:lang w:eastAsia="hu-HU"/>
    </w:rPr>
  </w:style>
  <w:style w:type="character" w:customStyle="1" w:styleId="Cmsor3Char">
    <w:name w:val="Címsor 3 Char"/>
    <w:basedOn w:val="Bekezdsalapbettpusa"/>
    <w:link w:val="Cmsor3"/>
    <w:rsid w:val="000C2586"/>
    <w:rPr>
      <w:rFonts w:ascii="Times New Roman" w:eastAsia="Times New Roman" w:hAnsi="Times New Roman" w:cs="Times New Roman"/>
      <w:sz w:val="24"/>
      <w:szCs w:val="24"/>
      <w:u w:val="single"/>
      <w:lang w:eastAsia="hu-HU"/>
    </w:rPr>
  </w:style>
  <w:style w:type="paragraph" w:styleId="Szvegtrzsbehzssal">
    <w:name w:val="Body Text Indent"/>
    <w:basedOn w:val="Norml"/>
    <w:link w:val="SzvegtrzsbehzssalChar"/>
    <w:rsid w:val="000C2586"/>
    <w:pPr>
      <w:spacing w:after="0" w:line="240" w:lineRule="auto"/>
      <w:ind w:firstLine="360"/>
    </w:pPr>
    <w:rPr>
      <w:rFonts w:eastAsia="Times New Roman"/>
      <w:lang w:eastAsia="hu-HU"/>
    </w:rPr>
  </w:style>
  <w:style w:type="character" w:customStyle="1" w:styleId="SzvegtrzsbehzssalChar">
    <w:name w:val="Szövegtörzs behúzással Char"/>
    <w:basedOn w:val="Bekezdsalapbettpusa"/>
    <w:link w:val="Szvegtrzsbehzssal"/>
    <w:rsid w:val="000C2586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rsid w:val="000C2586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CE3F7B"/>
    <w:rPr>
      <w:color w:val="605E5C"/>
      <w:shd w:val="clear" w:color="auto" w:fill="E1DFDD"/>
    </w:rPr>
  </w:style>
  <w:style w:type="character" w:customStyle="1" w:styleId="Alcm1">
    <w:name w:val="Alcím1"/>
    <w:basedOn w:val="Bekezdsalapbettpusa"/>
    <w:rsid w:val="00984E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8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ilmtett.ro/cikk/1403/filmtortenet-vissza-a-valosaghoz-ii-az-angol-free-cinema-es-az-angol-ujhullam" TargetMode="External"/><Relationship Id="rId13" Type="http://schemas.openxmlformats.org/officeDocument/2006/relationships/hyperlink" Target="http://www.filmkultura.hu/2005/articles/reviews/edinburgh2005.hu.html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filmtett.ro/cikk/szex-borzongas-es-rocksztarok-nicolas-roeg-portre/" TargetMode="External"/><Relationship Id="rId12" Type="http://schemas.openxmlformats.org/officeDocument/2006/relationships/hyperlink" Target="http://www.filmkultura.hu/2005/articles/profiles/kenloach.hu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filmtett.ro/cikk/4766/a-brit-identitas-sotet-oldala-az-okkultizmus-kultusza-a-60-as-70-es-evek-brit-horrorfilmjeiben" TargetMode="External"/><Relationship Id="rId11" Type="http://schemas.openxmlformats.org/officeDocument/2006/relationships/hyperlink" Target="http://www.filmkultura.hu/2003/articles/essays/jivory.hu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filmkultura.hu/2003/articles/profiles/eletmuinterjuk.hu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lmkultura.hu/2003/articles/films/edinburgh.hu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BC2B5-7239-42C8-ADEA-2DBEE6B9E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8</Pages>
  <Words>1296</Words>
  <Characters>8948</Characters>
  <Application>Microsoft Office Word</Application>
  <DocSecurity>0</DocSecurity>
  <Lines>74</Lines>
  <Paragraphs>2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 Anna Váró</dc:creator>
  <cp:keywords/>
  <dc:description/>
  <cp:lastModifiedBy>Kata Anna Váró</cp:lastModifiedBy>
  <cp:revision>19</cp:revision>
  <dcterms:created xsi:type="dcterms:W3CDTF">2022-02-07T21:21:00Z</dcterms:created>
  <dcterms:modified xsi:type="dcterms:W3CDTF">2022-02-11T08:07:00Z</dcterms:modified>
</cp:coreProperties>
</file>